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078FF519"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96472">
                <w:rPr>
                  <w:rFonts w:asciiTheme="majorHAnsi" w:eastAsiaTheme="majorEastAsia" w:hAnsiTheme="majorHAnsi" w:cstheme="majorBidi"/>
                  <w:caps/>
                  <w:color w:val="4472C4" w:themeColor="accent1"/>
                  <w:kern w:val="0"/>
                  <w:sz w:val="56"/>
                  <w:szCs w:val="56"/>
                  <w14:ligatures w14:val="none"/>
                </w:rPr>
                <w:t>Gamifying</w:t>
              </w:r>
              <w:r w:rsidR="009F3108" w:rsidRPr="00EE60AB">
                <w:rPr>
                  <w:rFonts w:asciiTheme="majorHAnsi" w:eastAsiaTheme="majorEastAsia" w:hAnsiTheme="majorHAnsi" w:cstheme="majorBidi"/>
                  <w:caps/>
                  <w:color w:val="4472C4" w:themeColor="accent1"/>
                  <w:kern w:val="0"/>
                  <w:sz w:val="56"/>
                  <w:szCs w:val="56"/>
                  <w14:ligatures w14:val="none"/>
                </w:rPr>
                <w:t xml:space="preserve"> </w:t>
              </w:r>
              <w:r w:rsidR="00396472">
                <w:rPr>
                  <w:rFonts w:asciiTheme="majorHAnsi" w:eastAsiaTheme="majorEastAsia" w:hAnsiTheme="majorHAnsi" w:cstheme="majorBidi"/>
                  <w:caps/>
                  <w:color w:val="4472C4" w:themeColor="accent1"/>
                  <w:kern w:val="0"/>
                  <w:sz w:val="56"/>
                  <w:szCs w:val="56"/>
                  <w14:ligatures w14:val="none"/>
                </w:rPr>
                <w:t xml:space="preserve">Beneficial </w:t>
              </w:r>
              <w:r w:rsidR="009F3108" w:rsidRPr="00EE60AB">
                <w:rPr>
                  <w:rFonts w:asciiTheme="majorHAnsi" w:eastAsiaTheme="majorEastAsia" w:hAnsiTheme="majorHAnsi" w:cstheme="majorBidi"/>
                  <w:caps/>
                  <w:color w:val="4472C4" w:themeColor="accent1"/>
                  <w:kern w:val="0"/>
                  <w:sz w:val="56"/>
                  <w:szCs w:val="56"/>
                  <w14:ligatures w14:val="none"/>
                </w:rPr>
                <w:t>movements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24F32ADC">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1225B81F" w14:textId="06C69671" w:rsidR="00C00D22" w:rsidRDefault="005C60E3">
          <w:pPr>
            <w:pStyle w:val="TOC1"/>
            <w:tabs>
              <w:tab w:val="left" w:pos="440"/>
              <w:tab w:val="right" w:leader="dot" w:pos="9016"/>
            </w:tabs>
            <w:rPr>
              <w:noProof/>
            </w:rPr>
          </w:pPr>
          <w:r w:rsidRPr="007444C0">
            <w:fldChar w:fldCharType="begin"/>
          </w:r>
          <w:r w:rsidRPr="007444C0">
            <w:instrText xml:space="preserve"> TOC \o "1-3" \h \z \u </w:instrText>
          </w:r>
          <w:r w:rsidRPr="007444C0">
            <w:fldChar w:fldCharType="separate"/>
          </w:r>
          <w:hyperlink w:anchor="_Toc146709415" w:history="1">
            <w:r w:rsidR="00C00D22" w:rsidRPr="00BA355A">
              <w:rPr>
                <w:rStyle w:val="Hyperlink"/>
                <w:noProof/>
              </w:rPr>
              <w:t>1</w:t>
            </w:r>
            <w:r w:rsidR="00C00D22">
              <w:rPr>
                <w:noProof/>
              </w:rPr>
              <w:tab/>
            </w:r>
            <w:r w:rsidR="00C00D22" w:rsidRPr="00BA355A">
              <w:rPr>
                <w:rStyle w:val="Hyperlink"/>
                <w:noProof/>
              </w:rPr>
              <w:t>Introduction</w:t>
            </w:r>
            <w:r w:rsidR="00C00D22">
              <w:rPr>
                <w:noProof/>
                <w:webHidden/>
              </w:rPr>
              <w:tab/>
            </w:r>
            <w:r w:rsidR="00C00D22">
              <w:rPr>
                <w:noProof/>
                <w:webHidden/>
              </w:rPr>
              <w:fldChar w:fldCharType="begin"/>
            </w:r>
            <w:r w:rsidR="00C00D22">
              <w:rPr>
                <w:noProof/>
                <w:webHidden/>
              </w:rPr>
              <w:instrText xml:space="preserve"> PAGEREF _Toc146709415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4C1544AB" w14:textId="1A75C555" w:rsidR="00C00D22" w:rsidRDefault="00C00D22">
          <w:pPr>
            <w:pStyle w:val="TOC2"/>
            <w:tabs>
              <w:tab w:val="left" w:pos="880"/>
              <w:tab w:val="right" w:leader="dot" w:pos="9016"/>
            </w:tabs>
            <w:rPr>
              <w:noProof/>
            </w:rPr>
          </w:pPr>
          <w:hyperlink w:anchor="_Toc146709416" w:history="1">
            <w:r w:rsidRPr="00BA355A">
              <w:rPr>
                <w:rStyle w:val="Hyperlink"/>
                <w:noProof/>
              </w:rPr>
              <w:t>1.1</w:t>
            </w:r>
            <w:r>
              <w:rPr>
                <w:noProof/>
              </w:rPr>
              <w:tab/>
            </w:r>
            <w:r w:rsidRPr="00BA355A">
              <w:rPr>
                <w:rStyle w:val="Hyperlink"/>
                <w:noProof/>
              </w:rPr>
              <w:t>Background and Rationale</w:t>
            </w:r>
            <w:r>
              <w:rPr>
                <w:noProof/>
                <w:webHidden/>
              </w:rPr>
              <w:tab/>
            </w:r>
            <w:r>
              <w:rPr>
                <w:noProof/>
                <w:webHidden/>
              </w:rPr>
              <w:fldChar w:fldCharType="begin"/>
            </w:r>
            <w:r>
              <w:rPr>
                <w:noProof/>
                <w:webHidden/>
              </w:rPr>
              <w:instrText xml:space="preserve"> PAGEREF _Toc146709416 \h </w:instrText>
            </w:r>
            <w:r>
              <w:rPr>
                <w:noProof/>
                <w:webHidden/>
              </w:rPr>
            </w:r>
            <w:r>
              <w:rPr>
                <w:noProof/>
                <w:webHidden/>
              </w:rPr>
              <w:fldChar w:fldCharType="separate"/>
            </w:r>
            <w:r>
              <w:rPr>
                <w:noProof/>
                <w:webHidden/>
              </w:rPr>
              <w:t>1</w:t>
            </w:r>
            <w:r>
              <w:rPr>
                <w:noProof/>
                <w:webHidden/>
              </w:rPr>
              <w:fldChar w:fldCharType="end"/>
            </w:r>
          </w:hyperlink>
        </w:p>
        <w:p w14:paraId="66F831EE" w14:textId="084DF88C" w:rsidR="00C00D22" w:rsidRDefault="00C00D22">
          <w:pPr>
            <w:pStyle w:val="TOC2"/>
            <w:tabs>
              <w:tab w:val="left" w:pos="880"/>
              <w:tab w:val="right" w:leader="dot" w:pos="9016"/>
            </w:tabs>
            <w:rPr>
              <w:noProof/>
            </w:rPr>
          </w:pPr>
          <w:hyperlink w:anchor="_Toc146709417" w:history="1">
            <w:r w:rsidRPr="00BA355A">
              <w:rPr>
                <w:rStyle w:val="Hyperlink"/>
                <w:noProof/>
              </w:rPr>
              <w:t>1.2</w:t>
            </w:r>
            <w:r>
              <w:rPr>
                <w:noProof/>
              </w:rPr>
              <w:tab/>
            </w:r>
            <w:r w:rsidRPr="00BA355A">
              <w:rPr>
                <w:rStyle w:val="Hyperlink"/>
                <w:noProof/>
              </w:rPr>
              <w:t>Key Themes/Topics</w:t>
            </w:r>
            <w:r>
              <w:rPr>
                <w:noProof/>
                <w:webHidden/>
              </w:rPr>
              <w:tab/>
            </w:r>
            <w:r>
              <w:rPr>
                <w:noProof/>
                <w:webHidden/>
              </w:rPr>
              <w:fldChar w:fldCharType="begin"/>
            </w:r>
            <w:r>
              <w:rPr>
                <w:noProof/>
                <w:webHidden/>
              </w:rPr>
              <w:instrText xml:space="preserve"> PAGEREF _Toc146709417 \h </w:instrText>
            </w:r>
            <w:r>
              <w:rPr>
                <w:noProof/>
                <w:webHidden/>
              </w:rPr>
            </w:r>
            <w:r>
              <w:rPr>
                <w:noProof/>
                <w:webHidden/>
              </w:rPr>
              <w:fldChar w:fldCharType="separate"/>
            </w:r>
            <w:r>
              <w:rPr>
                <w:noProof/>
                <w:webHidden/>
              </w:rPr>
              <w:t>1</w:t>
            </w:r>
            <w:r>
              <w:rPr>
                <w:noProof/>
                <w:webHidden/>
              </w:rPr>
              <w:fldChar w:fldCharType="end"/>
            </w:r>
          </w:hyperlink>
        </w:p>
        <w:p w14:paraId="5AA0612F" w14:textId="174FEE55" w:rsidR="00C00D22" w:rsidRDefault="00C00D22">
          <w:pPr>
            <w:pStyle w:val="TOC1"/>
            <w:tabs>
              <w:tab w:val="left" w:pos="440"/>
              <w:tab w:val="right" w:leader="dot" w:pos="9016"/>
            </w:tabs>
            <w:rPr>
              <w:noProof/>
            </w:rPr>
          </w:pPr>
          <w:hyperlink w:anchor="_Toc146709418" w:history="1">
            <w:r w:rsidRPr="00BA355A">
              <w:rPr>
                <w:rStyle w:val="Hyperlink"/>
                <w:noProof/>
              </w:rPr>
              <w:t>2</w:t>
            </w:r>
            <w:r>
              <w:rPr>
                <w:noProof/>
              </w:rPr>
              <w:tab/>
            </w:r>
            <w:r w:rsidRPr="00BA355A">
              <w:rPr>
                <w:rStyle w:val="Hyperlink"/>
                <w:noProof/>
              </w:rPr>
              <w:t>Aim and Objectives</w:t>
            </w:r>
            <w:r>
              <w:rPr>
                <w:noProof/>
                <w:webHidden/>
              </w:rPr>
              <w:tab/>
            </w:r>
            <w:r>
              <w:rPr>
                <w:noProof/>
                <w:webHidden/>
              </w:rPr>
              <w:fldChar w:fldCharType="begin"/>
            </w:r>
            <w:r>
              <w:rPr>
                <w:noProof/>
                <w:webHidden/>
              </w:rPr>
              <w:instrText xml:space="preserve"> PAGEREF _Toc146709418 \h </w:instrText>
            </w:r>
            <w:r>
              <w:rPr>
                <w:noProof/>
                <w:webHidden/>
              </w:rPr>
            </w:r>
            <w:r>
              <w:rPr>
                <w:noProof/>
                <w:webHidden/>
              </w:rPr>
              <w:fldChar w:fldCharType="separate"/>
            </w:r>
            <w:r>
              <w:rPr>
                <w:noProof/>
                <w:webHidden/>
              </w:rPr>
              <w:t>1</w:t>
            </w:r>
            <w:r>
              <w:rPr>
                <w:noProof/>
                <w:webHidden/>
              </w:rPr>
              <w:fldChar w:fldCharType="end"/>
            </w:r>
          </w:hyperlink>
        </w:p>
        <w:p w14:paraId="55BD2D3A" w14:textId="2B9FDE0B" w:rsidR="00C00D22" w:rsidRDefault="00C00D22">
          <w:pPr>
            <w:pStyle w:val="TOC2"/>
            <w:tabs>
              <w:tab w:val="left" w:pos="880"/>
              <w:tab w:val="right" w:leader="dot" w:pos="9016"/>
            </w:tabs>
            <w:rPr>
              <w:noProof/>
            </w:rPr>
          </w:pPr>
          <w:hyperlink w:anchor="_Toc146709419" w:history="1">
            <w:r w:rsidRPr="00BA355A">
              <w:rPr>
                <w:rStyle w:val="Hyperlink"/>
                <w:noProof/>
              </w:rPr>
              <w:t>2.1</w:t>
            </w:r>
            <w:r>
              <w:rPr>
                <w:noProof/>
              </w:rPr>
              <w:tab/>
            </w:r>
            <w:r w:rsidRPr="00BA355A">
              <w:rPr>
                <w:rStyle w:val="Hyperlink"/>
                <w:noProof/>
              </w:rPr>
              <w:t>Project Aim</w:t>
            </w:r>
            <w:r>
              <w:rPr>
                <w:noProof/>
                <w:webHidden/>
              </w:rPr>
              <w:tab/>
            </w:r>
            <w:r>
              <w:rPr>
                <w:noProof/>
                <w:webHidden/>
              </w:rPr>
              <w:fldChar w:fldCharType="begin"/>
            </w:r>
            <w:r>
              <w:rPr>
                <w:noProof/>
                <w:webHidden/>
              </w:rPr>
              <w:instrText xml:space="preserve"> PAGEREF _Toc146709419 \h </w:instrText>
            </w:r>
            <w:r>
              <w:rPr>
                <w:noProof/>
                <w:webHidden/>
              </w:rPr>
            </w:r>
            <w:r>
              <w:rPr>
                <w:noProof/>
                <w:webHidden/>
              </w:rPr>
              <w:fldChar w:fldCharType="separate"/>
            </w:r>
            <w:r>
              <w:rPr>
                <w:noProof/>
                <w:webHidden/>
              </w:rPr>
              <w:t>1</w:t>
            </w:r>
            <w:r>
              <w:rPr>
                <w:noProof/>
                <w:webHidden/>
              </w:rPr>
              <w:fldChar w:fldCharType="end"/>
            </w:r>
          </w:hyperlink>
        </w:p>
        <w:p w14:paraId="557CEC27" w14:textId="585329DE" w:rsidR="00C00D22" w:rsidRDefault="00C00D22">
          <w:pPr>
            <w:pStyle w:val="TOC2"/>
            <w:tabs>
              <w:tab w:val="left" w:pos="880"/>
              <w:tab w:val="right" w:leader="dot" w:pos="9016"/>
            </w:tabs>
            <w:rPr>
              <w:noProof/>
            </w:rPr>
          </w:pPr>
          <w:hyperlink w:anchor="_Toc146709420" w:history="1">
            <w:r w:rsidRPr="00BA355A">
              <w:rPr>
                <w:rStyle w:val="Hyperlink"/>
                <w:noProof/>
              </w:rPr>
              <w:t>2.2</w:t>
            </w:r>
            <w:r>
              <w:rPr>
                <w:noProof/>
              </w:rPr>
              <w:tab/>
            </w:r>
            <w:r w:rsidRPr="00BA355A">
              <w:rPr>
                <w:rStyle w:val="Hyperlink"/>
                <w:noProof/>
              </w:rPr>
              <w:t>Project Objectives</w:t>
            </w:r>
            <w:r>
              <w:rPr>
                <w:noProof/>
                <w:webHidden/>
              </w:rPr>
              <w:tab/>
            </w:r>
            <w:r>
              <w:rPr>
                <w:noProof/>
                <w:webHidden/>
              </w:rPr>
              <w:fldChar w:fldCharType="begin"/>
            </w:r>
            <w:r>
              <w:rPr>
                <w:noProof/>
                <w:webHidden/>
              </w:rPr>
              <w:instrText xml:space="preserve"> PAGEREF _Toc146709420 \h </w:instrText>
            </w:r>
            <w:r>
              <w:rPr>
                <w:noProof/>
                <w:webHidden/>
              </w:rPr>
            </w:r>
            <w:r>
              <w:rPr>
                <w:noProof/>
                <w:webHidden/>
              </w:rPr>
              <w:fldChar w:fldCharType="separate"/>
            </w:r>
            <w:r>
              <w:rPr>
                <w:noProof/>
                <w:webHidden/>
              </w:rPr>
              <w:t>1</w:t>
            </w:r>
            <w:r>
              <w:rPr>
                <w:noProof/>
                <w:webHidden/>
              </w:rPr>
              <w:fldChar w:fldCharType="end"/>
            </w:r>
          </w:hyperlink>
        </w:p>
        <w:p w14:paraId="347C6517" w14:textId="3AAE27E7" w:rsidR="00C00D22" w:rsidRDefault="00C00D22">
          <w:pPr>
            <w:pStyle w:val="TOC1"/>
            <w:tabs>
              <w:tab w:val="left" w:pos="440"/>
              <w:tab w:val="right" w:leader="dot" w:pos="9016"/>
            </w:tabs>
            <w:rPr>
              <w:noProof/>
            </w:rPr>
          </w:pPr>
          <w:hyperlink w:anchor="_Toc146709421" w:history="1">
            <w:r w:rsidRPr="00BA355A">
              <w:rPr>
                <w:rStyle w:val="Hyperlink"/>
                <w:noProof/>
              </w:rPr>
              <w:t>3</w:t>
            </w:r>
            <w:r>
              <w:rPr>
                <w:noProof/>
              </w:rPr>
              <w:tab/>
            </w:r>
            <w:r w:rsidRPr="00BA355A">
              <w:rPr>
                <w:rStyle w:val="Hyperlink"/>
                <w:noProof/>
              </w:rPr>
              <w:t>Project Planning</w:t>
            </w:r>
            <w:r>
              <w:rPr>
                <w:noProof/>
                <w:webHidden/>
              </w:rPr>
              <w:tab/>
            </w:r>
            <w:r>
              <w:rPr>
                <w:noProof/>
                <w:webHidden/>
              </w:rPr>
              <w:fldChar w:fldCharType="begin"/>
            </w:r>
            <w:r>
              <w:rPr>
                <w:noProof/>
                <w:webHidden/>
              </w:rPr>
              <w:instrText xml:space="preserve"> PAGEREF _Toc146709421 \h </w:instrText>
            </w:r>
            <w:r>
              <w:rPr>
                <w:noProof/>
                <w:webHidden/>
              </w:rPr>
            </w:r>
            <w:r>
              <w:rPr>
                <w:noProof/>
                <w:webHidden/>
              </w:rPr>
              <w:fldChar w:fldCharType="separate"/>
            </w:r>
            <w:r>
              <w:rPr>
                <w:noProof/>
                <w:webHidden/>
              </w:rPr>
              <w:t>2</w:t>
            </w:r>
            <w:r>
              <w:rPr>
                <w:noProof/>
                <w:webHidden/>
              </w:rPr>
              <w:fldChar w:fldCharType="end"/>
            </w:r>
          </w:hyperlink>
        </w:p>
        <w:p w14:paraId="233F03CA" w14:textId="7CE7CC85" w:rsidR="00C00D22" w:rsidRDefault="00C00D22">
          <w:pPr>
            <w:pStyle w:val="TOC2"/>
            <w:tabs>
              <w:tab w:val="left" w:pos="880"/>
              <w:tab w:val="right" w:leader="dot" w:pos="9016"/>
            </w:tabs>
            <w:rPr>
              <w:noProof/>
            </w:rPr>
          </w:pPr>
          <w:hyperlink w:anchor="_Toc146709422" w:history="1">
            <w:r w:rsidRPr="00BA355A">
              <w:rPr>
                <w:rStyle w:val="Hyperlink"/>
                <w:noProof/>
              </w:rPr>
              <w:t>3.1</w:t>
            </w:r>
            <w:r>
              <w:rPr>
                <w:noProof/>
              </w:rPr>
              <w:tab/>
            </w:r>
            <w:r w:rsidRPr="00BA355A">
              <w:rPr>
                <w:rStyle w:val="Hyperlink"/>
                <w:noProof/>
              </w:rPr>
              <w:t>Initial Project Plan</w:t>
            </w:r>
            <w:r>
              <w:rPr>
                <w:noProof/>
                <w:webHidden/>
              </w:rPr>
              <w:tab/>
            </w:r>
            <w:r>
              <w:rPr>
                <w:noProof/>
                <w:webHidden/>
              </w:rPr>
              <w:fldChar w:fldCharType="begin"/>
            </w:r>
            <w:r>
              <w:rPr>
                <w:noProof/>
                <w:webHidden/>
              </w:rPr>
              <w:instrText xml:space="preserve"> PAGEREF _Toc146709422 \h </w:instrText>
            </w:r>
            <w:r>
              <w:rPr>
                <w:noProof/>
                <w:webHidden/>
              </w:rPr>
            </w:r>
            <w:r>
              <w:rPr>
                <w:noProof/>
                <w:webHidden/>
              </w:rPr>
              <w:fldChar w:fldCharType="separate"/>
            </w:r>
            <w:r>
              <w:rPr>
                <w:noProof/>
                <w:webHidden/>
              </w:rPr>
              <w:t>2</w:t>
            </w:r>
            <w:r>
              <w:rPr>
                <w:noProof/>
                <w:webHidden/>
              </w:rPr>
              <w:fldChar w:fldCharType="end"/>
            </w:r>
          </w:hyperlink>
        </w:p>
        <w:p w14:paraId="43812D75" w14:textId="4A2EEBC5" w:rsidR="00C00D22" w:rsidRDefault="00C00D22">
          <w:pPr>
            <w:pStyle w:val="TOC2"/>
            <w:tabs>
              <w:tab w:val="left" w:pos="880"/>
              <w:tab w:val="right" w:leader="dot" w:pos="9016"/>
            </w:tabs>
            <w:rPr>
              <w:noProof/>
            </w:rPr>
          </w:pPr>
          <w:hyperlink w:anchor="_Toc146709423" w:history="1">
            <w:r w:rsidRPr="00BA355A">
              <w:rPr>
                <w:rStyle w:val="Hyperlink"/>
                <w:noProof/>
              </w:rPr>
              <w:t>3.2</w:t>
            </w:r>
            <w:r>
              <w:rPr>
                <w:noProof/>
              </w:rPr>
              <w:tab/>
            </w:r>
            <w:r w:rsidRPr="00BA355A">
              <w:rPr>
                <w:rStyle w:val="Hyperlink"/>
                <w:noProof/>
              </w:rPr>
              <w:t>Resources</w:t>
            </w:r>
            <w:r>
              <w:rPr>
                <w:noProof/>
                <w:webHidden/>
              </w:rPr>
              <w:tab/>
            </w:r>
            <w:r>
              <w:rPr>
                <w:noProof/>
                <w:webHidden/>
              </w:rPr>
              <w:fldChar w:fldCharType="begin"/>
            </w:r>
            <w:r>
              <w:rPr>
                <w:noProof/>
                <w:webHidden/>
              </w:rPr>
              <w:instrText xml:space="preserve"> PAGEREF _Toc146709423 \h </w:instrText>
            </w:r>
            <w:r>
              <w:rPr>
                <w:noProof/>
                <w:webHidden/>
              </w:rPr>
            </w:r>
            <w:r>
              <w:rPr>
                <w:noProof/>
                <w:webHidden/>
              </w:rPr>
              <w:fldChar w:fldCharType="separate"/>
            </w:r>
            <w:r>
              <w:rPr>
                <w:noProof/>
                <w:webHidden/>
              </w:rPr>
              <w:t>2</w:t>
            </w:r>
            <w:r>
              <w:rPr>
                <w:noProof/>
                <w:webHidden/>
              </w:rPr>
              <w:fldChar w:fldCharType="end"/>
            </w:r>
          </w:hyperlink>
        </w:p>
        <w:p w14:paraId="4DB9A982" w14:textId="04576979" w:rsidR="00C00D22" w:rsidRDefault="00C00D22">
          <w:pPr>
            <w:pStyle w:val="TOC2"/>
            <w:tabs>
              <w:tab w:val="left" w:pos="880"/>
              <w:tab w:val="right" w:leader="dot" w:pos="9016"/>
            </w:tabs>
            <w:rPr>
              <w:noProof/>
            </w:rPr>
          </w:pPr>
          <w:hyperlink w:anchor="_Toc146709424" w:history="1">
            <w:r w:rsidRPr="00BA355A">
              <w:rPr>
                <w:rStyle w:val="Hyperlink"/>
                <w:noProof/>
              </w:rPr>
              <w:t>3.3</w:t>
            </w:r>
            <w:r>
              <w:rPr>
                <w:noProof/>
              </w:rPr>
              <w:tab/>
            </w:r>
            <w:r w:rsidRPr="00BA355A">
              <w:rPr>
                <w:rStyle w:val="Hyperlink"/>
                <w:noProof/>
              </w:rPr>
              <w:t>Risk Assessments</w:t>
            </w:r>
            <w:r>
              <w:rPr>
                <w:noProof/>
                <w:webHidden/>
              </w:rPr>
              <w:tab/>
            </w:r>
            <w:r>
              <w:rPr>
                <w:noProof/>
                <w:webHidden/>
              </w:rPr>
              <w:fldChar w:fldCharType="begin"/>
            </w:r>
            <w:r>
              <w:rPr>
                <w:noProof/>
                <w:webHidden/>
              </w:rPr>
              <w:instrText xml:space="preserve"> PAGEREF _Toc146709424 \h </w:instrText>
            </w:r>
            <w:r>
              <w:rPr>
                <w:noProof/>
                <w:webHidden/>
              </w:rPr>
            </w:r>
            <w:r>
              <w:rPr>
                <w:noProof/>
                <w:webHidden/>
              </w:rPr>
              <w:fldChar w:fldCharType="separate"/>
            </w:r>
            <w:r>
              <w:rPr>
                <w:noProof/>
                <w:webHidden/>
              </w:rPr>
              <w:t>2</w:t>
            </w:r>
            <w:r>
              <w:rPr>
                <w:noProof/>
                <w:webHidden/>
              </w:rPr>
              <w:fldChar w:fldCharType="end"/>
            </w:r>
          </w:hyperlink>
        </w:p>
        <w:p w14:paraId="66A8CF6B" w14:textId="3051568F" w:rsidR="00C00D22" w:rsidRDefault="00C00D22">
          <w:pPr>
            <w:pStyle w:val="TOC1"/>
            <w:tabs>
              <w:tab w:val="left" w:pos="440"/>
              <w:tab w:val="right" w:leader="dot" w:pos="9016"/>
            </w:tabs>
            <w:rPr>
              <w:noProof/>
            </w:rPr>
          </w:pPr>
          <w:hyperlink w:anchor="_Toc146709425" w:history="1">
            <w:r w:rsidRPr="00BA355A">
              <w:rPr>
                <w:rStyle w:val="Hyperlink"/>
                <w:noProof/>
              </w:rPr>
              <w:t>4</w:t>
            </w:r>
            <w:r>
              <w:rPr>
                <w:noProof/>
              </w:rPr>
              <w:tab/>
            </w:r>
            <w:r w:rsidRPr="00BA355A">
              <w:rPr>
                <w:rStyle w:val="Hyperlink"/>
                <w:noProof/>
              </w:rPr>
              <w:t>Project Review and Methodology</w:t>
            </w:r>
            <w:r>
              <w:rPr>
                <w:noProof/>
                <w:webHidden/>
              </w:rPr>
              <w:tab/>
            </w:r>
            <w:r>
              <w:rPr>
                <w:noProof/>
                <w:webHidden/>
              </w:rPr>
              <w:fldChar w:fldCharType="begin"/>
            </w:r>
            <w:r>
              <w:rPr>
                <w:noProof/>
                <w:webHidden/>
              </w:rPr>
              <w:instrText xml:space="preserve"> PAGEREF _Toc146709425 \h </w:instrText>
            </w:r>
            <w:r>
              <w:rPr>
                <w:noProof/>
                <w:webHidden/>
              </w:rPr>
            </w:r>
            <w:r>
              <w:rPr>
                <w:noProof/>
                <w:webHidden/>
              </w:rPr>
              <w:fldChar w:fldCharType="separate"/>
            </w:r>
            <w:r>
              <w:rPr>
                <w:noProof/>
                <w:webHidden/>
              </w:rPr>
              <w:t>3</w:t>
            </w:r>
            <w:r>
              <w:rPr>
                <w:noProof/>
                <w:webHidden/>
              </w:rPr>
              <w:fldChar w:fldCharType="end"/>
            </w:r>
          </w:hyperlink>
        </w:p>
        <w:p w14:paraId="752A2AFD" w14:textId="6758A913" w:rsidR="00C00D22" w:rsidRDefault="00C00D22">
          <w:pPr>
            <w:pStyle w:val="TOC2"/>
            <w:tabs>
              <w:tab w:val="left" w:pos="880"/>
              <w:tab w:val="right" w:leader="dot" w:pos="9016"/>
            </w:tabs>
            <w:rPr>
              <w:noProof/>
            </w:rPr>
          </w:pPr>
          <w:hyperlink w:anchor="_Toc146709426" w:history="1">
            <w:r w:rsidRPr="00BA355A">
              <w:rPr>
                <w:rStyle w:val="Hyperlink"/>
                <w:noProof/>
              </w:rPr>
              <w:t>4.1</w:t>
            </w:r>
            <w:r>
              <w:rPr>
                <w:noProof/>
              </w:rPr>
              <w:tab/>
            </w:r>
            <w:r w:rsidRPr="00BA355A">
              <w:rPr>
                <w:rStyle w:val="Hyperlink"/>
                <w:noProof/>
              </w:rPr>
              <w:t>Critique of Past Final Year Projects</w:t>
            </w:r>
            <w:r>
              <w:rPr>
                <w:noProof/>
                <w:webHidden/>
              </w:rPr>
              <w:tab/>
            </w:r>
            <w:r>
              <w:rPr>
                <w:noProof/>
                <w:webHidden/>
              </w:rPr>
              <w:fldChar w:fldCharType="begin"/>
            </w:r>
            <w:r>
              <w:rPr>
                <w:noProof/>
                <w:webHidden/>
              </w:rPr>
              <w:instrText xml:space="preserve"> PAGEREF _Toc146709426 \h </w:instrText>
            </w:r>
            <w:r>
              <w:rPr>
                <w:noProof/>
                <w:webHidden/>
              </w:rPr>
            </w:r>
            <w:r>
              <w:rPr>
                <w:noProof/>
                <w:webHidden/>
              </w:rPr>
              <w:fldChar w:fldCharType="separate"/>
            </w:r>
            <w:r>
              <w:rPr>
                <w:noProof/>
                <w:webHidden/>
              </w:rPr>
              <w:t>3</w:t>
            </w:r>
            <w:r>
              <w:rPr>
                <w:noProof/>
                <w:webHidden/>
              </w:rPr>
              <w:fldChar w:fldCharType="end"/>
            </w:r>
          </w:hyperlink>
        </w:p>
        <w:p w14:paraId="6DC0140F" w14:textId="180D5B11" w:rsidR="00C00D22" w:rsidRDefault="00C00D22">
          <w:pPr>
            <w:pStyle w:val="TOC2"/>
            <w:tabs>
              <w:tab w:val="left" w:pos="880"/>
              <w:tab w:val="right" w:leader="dot" w:pos="9016"/>
            </w:tabs>
            <w:rPr>
              <w:noProof/>
            </w:rPr>
          </w:pPr>
          <w:hyperlink w:anchor="_Toc146709427" w:history="1">
            <w:r w:rsidRPr="00BA355A">
              <w:rPr>
                <w:rStyle w:val="Hyperlink"/>
                <w:noProof/>
              </w:rPr>
              <w:t>4.2</w:t>
            </w:r>
            <w:r>
              <w:rPr>
                <w:noProof/>
              </w:rPr>
              <w:tab/>
            </w:r>
            <w:r w:rsidRPr="00BA355A">
              <w:rPr>
                <w:rStyle w:val="Hyperlink"/>
                <w:noProof/>
              </w:rPr>
              <w:t>Literature Search Methodology</w:t>
            </w:r>
            <w:r>
              <w:rPr>
                <w:noProof/>
                <w:webHidden/>
              </w:rPr>
              <w:tab/>
            </w:r>
            <w:r>
              <w:rPr>
                <w:noProof/>
                <w:webHidden/>
              </w:rPr>
              <w:fldChar w:fldCharType="begin"/>
            </w:r>
            <w:r>
              <w:rPr>
                <w:noProof/>
                <w:webHidden/>
              </w:rPr>
              <w:instrText xml:space="preserve"> PAGEREF _Toc146709427 \h </w:instrText>
            </w:r>
            <w:r>
              <w:rPr>
                <w:noProof/>
                <w:webHidden/>
              </w:rPr>
            </w:r>
            <w:r>
              <w:rPr>
                <w:noProof/>
                <w:webHidden/>
              </w:rPr>
              <w:fldChar w:fldCharType="separate"/>
            </w:r>
            <w:r>
              <w:rPr>
                <w:noProof/>
                <w:webHidden/>
              </w:rPr>
              <w:t>3</w:t>
            </w:r>
            <w:r>
              <w:rPr>
                <w:noProof/>
                <w:webHidden/>
              </w:rPr>
              <w:fldChar w:fldCharType="end"/>
            </w:r>
          </w:hyperlink>
        </w:p>
        <w:p w14:paraId="7CCE6FDE" w14:textId="6FCDC9D7" w:rsidR="00C00D22" w:rsidRDefault="00C00D22">
          <w:pPr>
            <w:pStyle w:val="TOC2"/>
            <w:tabs>
              <w:tab w:val="left" w:pos="880"/>
              <w:tab w:val="right" w:leader="dot" w:pos="9016"/>
            </w:tabs>
            <w:rPr>
              <w:noProof/>
            </w:rPr>
          </w:pPr>
          <w:hyperlink w:anchor="_Toc146709428" w:history="1">
            <w:r w:rsidRPr="00BA355A">
              <w:rPr>
                <w:rStyle w:val="Hyperlink"/>
                <w:noProof/>
              </w:rPr>
              <w:t>4.3</w:t>
            </w:r>
            <w:r>
              <w:rPr>
                <w:noProof/>
              </w:rPr>
              <w:tab/>
            </w:r>
            <w:r w:rsidRPr="00BA355A">
              <w:rPr>
                <w:rStyle w:val="Hyperlink"/>
                <w:noProof/>
              </w:rPr>
              <w:t>Initial Literature Search Results</w:t>
            </w:r>
            <w:r>
              <w:rPr>
                <w:noProof/>
                <w:webHidden/>
              </w:rPr>
              <w:tab/>
            </w:r>
            <w:r>
              <w:rPr>
                <w:noProof/>
                <w:webHidden/>
              </w:rPr>
              <w:fldChar w:fldCharType="begin"/>
            </w:r>
            <w:r>
              <w:rPr>
                <w:noProof/>
                <w:webHidden/>
              </w:rPr>
              <w:instrText xml:space="preserve"> PAGEREF _Toc146709428 \h </w:instrText>
            </w:r>
            <w:r>
              <w:rPr>
                <w:noProof/>
                <w:webHidden/>
              </w:rPr>
            </w:r>
            <w:r>
              <w:rPr>
                <w:noProof/>
                <w:webHidden/>
              </w:rPr>
              <w:fldChar w:fldCharType="separate"/>
            </w:r>
            <w:r>
              <w:rPr>
                <w:noProof/>
                <w:webHidden/>
              </w:rPr>
              <w:t>4</w:t>
            </w:r>
            <w:r>
              <w:rPr>
                <w:noProof/>
                <w:webHidden/>
              </w:rPr>
              <w:fldChar w:fldCharType="end"/>
            </w:r>
          </w:hyperlink>
        </w:p>
        <w:p w14:paraId="16A6918F" w14:textId="1ABCD1D0" w:rsidR="00C00D22" w:rsidRDefault="00C00D22">
          <w:pPr>
            <w:pStyle w:val="TOC1"/>
            <w:tabs>
              <w:tab w:val="left" w:pos="440"/>
              <w:tab w:val="right" w:leader="dot" w:pos="9016"/>
            </w:tabs>
            <w:rPr>
              <w:noProof/>
            </w:rPr>
          </w:pPr>
          <w:hyperlink w:anchor="_Toc146709429" w:history="1">
            <w:r w:rsidRPr="00BA355A">
              <w:rPr>
                <w:rStyle w:val="Hyperlink"/>
                <w:noProof/>
              </w:rPr>
              <w:t>5</w:t>
            </w:r>
            <w:r>
              <w:rPr>
                <w:noProof/>
              </w:rPr>
              <w:tab/>
            </w:r>
            <w:r w:rsidRPr="00BA355A">
              <w:rPr>
                <w:rStyle w:val="Hyperlink"/>
                <w:noProof/>
              </w:rPr>
              <w:t>Bibliography</w:t>
            </w:r>
            <w:r>
              <w:rPr>
                <w:noProof/>
                <w:webHidden/>
              </w:rPr>
              <w:tab/>
            </w:r>
            <w:r>
              <w:rPr>
                <w:noProof/>
                <w:webHidden/>
              </w:rPr>
              <w:fldChar w:fldCharType="begin"/>
            </w:r>
            <w:r>
              <w:rPr>
                <w:noProof/>
                <w:webHidden/>
              </w:rPr>
              <w:instrText xml:space="preserve"> PAGEREF _Toc146709429 \h </w:instrText>
            </w:r>
            <w:r>
              <w:rPr>
                <w:noProof/>
                <w:webHidden/>
              </w:rPr>
            </w:r>
            <w:r>
              <w:rPr>
                <w:noProof/>
                <w:webHidden/>
              </w:rPr>
              <w:fldChar w:fldCharType="separate"/>
            </w:r>
            <w:r>
              <w:rPr>
                <w:noProof/>
                <w:webHidden/>
              </w:rPr>
              <w:t>4</w:t>
            </w:r>
            <w:r>
              <w:rPr>
                <w:noProof/>
                <w:webHidden/>
              </w:rPr>
              <w:fldChar w:fldCharType="end"/>
            </w:r>
          </w:hyperlink>
        </w:p>
        <w:p w14:paraId="67F65DDD" w14:textId="0F2AE2CF"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46709415"/>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46709416"/>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546DC9A"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Statistical digest of rural England).</w:t>
      </w:r>
      <w:r w:rsidR="00796D4F">
        <w:t xml:space="preserve"> This correlates with the ages statistically vulnerable to having a stroke. According to the GRASP instructor manual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4C3B70E" w:rsidR="00C961FC" w:rsidRDefault="00C961FC" w:rsidP="00912578">
      <w:r>
        <w:t xml:space="preserve">The brain has the most ability to repair </w:t>
      </w:r>
      <w:r w:rsidR="00DA38C4">
        <w:t>itself</w:t>
      </w:r>
      <w:r>
        <w:t xml:space="preserve"> in the first 3 months post stroke (GRASP)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GASP)</w:t>
      </w:r>
      <w:r w:rsidR="00B3591E">
        <w:t>.</w:t>
      </w:r>
    </w:p>
    <w:p w14:paraId="243AE44E" w14:textId="1B8EFF2C" w:rsidR="00C961FC"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r>
        <w:rPr>
          <w:lang w:val="en-GB"/>
        </w:rPr>
        <w:t>Key Themes/Topics</w:t>
      </w:r>
    </w:p>
    <w:p w14:paraId="1272B27D" w14:textId="5E1C9CA1" w:rsidR="00396472" w:rsidRPr="00955245" w:rsidRDefault="00955245" w:rsidP="00955245">
      <w:pPr>
        <w:rPr>
          <w:lang w:eastAsia="en-US"/>
        </w:rPr>
      </w:pPr>
      <w:r>
        <w:rPr>
          <w:lang w:eastAsia="en-US"/>
        </w:rPr>
        <w:t xml:space="preserve">Use bullet points and key words here: upper limb exercise for example haptic control, </w:t>
      </w:r>
      <w:proofErr w:type="spellStart"/>
      <w:r>
        <w:rPr>
          <w:lang w:eastAsia="en-US"/>
        </w:rPr>
        <w:t>multi player</w:t>
      </w:r>
      <w:proofErr w:type="spellEnd"/>
      <w:r>
        <w:rPr>
          <w:lang w:eastAsia="en-US"/>
        </w:rPr>
        <w:t xml:space="preserve">, game for rehabilitation </w:t>
      </w:r>
    </w:p>
    <w:p w14:paraId="4EDBB454" w14:textId="77777777" w:rsidR="001D1980" w:rsidRDefault="001D1980" w:rsidP="001D1980">
      <w:pPr>
        <w:rPr>
          <w:lang w:eastAsia="en-US"/>
        </w:rPr>
      </w:pPr>
      <w:r>
        <w:rPr>
          <w:lang w:eastAsia="en-US"/>
        </w:rPr>
        <w:t xml:space="preserve">This project will cover an investigation into conventional home therapy treatments and what exercises are utilised. Additionally what characteristics are necessary to provide effective interventions. These investigations will inform the design of the game. </w:t>
      </w:r>
    </w:p>
    <w:p w14:paraId="4034C204" w14:textId="78ED5153" w:rsidR="001D1980" w:rsidRDefault="00A9340D" w:rsidP="001D1980">
      <w:pPr>
        <w:rPr>
          <w:lang w:eastAsia="en-US"/>
        </w:rPr>
      </w:pPr>
      <w:r>
        <w:rPr>
          <w:lang w:eastAsia="en-US"/>
        </w:rPr>
        <w:t>The</w:t>
      </w:r>
      <w:r w:rsidR="001D1980">
        <w:rPr>
          <w:lang w:eastAsia="en-US"/>
        </w:rPr>
        <w:t xml:space="preserve"> project will result in the production of the game and will cover the technologies utilized to create the game as well as the project management methodologies used.</w:t>
      </w:r>
    </w:p>
    <w:p w14:paraId="0A682B44" w14:textId="24582064" w:rsidR="001D1980" w:rsidRPr="001D1980" w:rsidRDefault="00D41E2B" w:rsidP="001D1980">
      <w:pPr>
        <w:rPr>
          <w:lang w:eastAsia="en-US"/>
        </w:rPr>
      </w:pPr>
      <w:r>
        <w:rPr>
          <w:lang w:eastAsia="en-US"/>
        </w:rPr>
        <w:t>Finally,</w:t>
      </w:r>
      <w:r w:rsidR="001D1980">
        <w:rPr>
          <w:lang w:eastAsia="en-US"/>
        </w:rPr>
        <w:t xml:space="preserve"> the game can be tested to see if </w:t>
      </w:r>
      <w:r w:rsidR="005C3D31">
        <w:rPr>
          <w:lang w:eastAsia="en-US"/>
        </w:rPr>
        <w:t>it</w:t>
      </w:r>
      <w:r w:rsidR="001D1980">
        <w:rPr>
          <w:lang w:eastAsia="en-US"/>
        </w:rPr>
        <w:t xml:space="preserve"> promotes movements beneficial to stroke rehabilitation and </w:t>
      </w:r>
      <w:r w:rsidR="0018018E">
        <w:rPr>
          <w:lang w:eastAsia="en-US"/>
        </w:rPr>
        <w:t>how much motivation it provides to the user relative to other contemporary methods.</w:t>
      </w:r>
    </w:p>
    <w:p w14:paraId="03A08521" w14:textId="457C3EAD" w:rsidR="00640D72" w:rsidRPr="007444C0" w:rsidRDefault="00640D72" w:rsidP="00967A46">
      <w:pPr>
        <w:pStyle w:val="Heading1"/>
        <w:rPr>
          <w:lang w:val="en-GB"/>
        </w:rPr>
      </w:pPr>
      <w:bookmarkStart w:id="3" w:name="_Toc146709418"/>
      <w:r w:rsidRPr="007444C0">
        <w:rPr>
          <w:lang w:val="en-GB"/>
        </w:rPr>
        <w:t>Aim and Objectives</w:t>
      </w:r>
      <w:bookmarkEnd w:id="3"/>
    </w:p>
    <w:p w14:paraId="401FF437" w14:textId="4A7D52C1" w:rsidR="00640D72" w:rsidRDefault="00640D72" w:rsidP="00640D72">
      <w:pPr>
        <w:pStyle w:val="Heading2"/>
        <w:rPr>
          <w:lang w:val="en-GB"/>
        </w:rPr>
      </w:pPr>
      <w:bookmarkStart w:id="4" w:name="_Toc146709419"/>
      <w:r w:rsidRPr="007444C0">
        <w:rPr>
          <w:lang w:val="en-GB"/>
        </w:rPr>
        <w:t>Project Aim</w:t>
      </w:r>
      <w:bookmarkEnd w:id="4"/>
    </w:p>
    <w:p w14:paraId="0468A797" w14:textId="606F0EBA" w:rsidR="00D07985"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BCE9658" w14:textId="77777777" w:rsidR="0074125A" w:rsidRPr="007444C0" w:rsidRDefault="0074125A" w:rsidP="00707323">
      <w:pPr>
        <w:rPr>
          <w:lang w:eastAsia="en-US"/>
        </w:rPr>
      </w:pPr>
    </w:p>
    <w:p w14:paraId="721C9BAB" w14:textId="14C6DF57" w:rsidR="00D07985" w:rsidRDefault="00640D72" w:rsidP="0074125A">
      <w:pPr>
        <w:pStyle w:val="Heading2"/>
        <w:rPr>
          <w:lang w:val="en-GB"/>
        </w:rPr>
      </w:pPr>
      <w:bookmarkStart w:id="5" w:name="_Toc146709420"/>
      <w:r w:rsidRPr="007444C0">
        <w:rPr>
          <w:lang w:val="en-GB"/>
        </w:rPr>
        <w:t>Project Objectives</w:t>
      </w:r>
      <w:bookmarkEnd w:id="5"/>
    </w:p>
    <w:p w14:paraId="4B9B5C24" w14:textId="77777777" w:rsidR="0074125A" w:rsidRDefault="0074125A" w:rsidP="0074125A">
      <w:pPr>
        <w:rPr>
          <w:lang w:eastAsia="en-US"/>
        </w:rPr>
      </w:pPr>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6" w:name="_Toc146709421"/>
      <w:r w:rsidRPr="007444C0">
        <w:rPr>
          <w:lang w:val="en-GB"/>
        </w:rPr>
        <w:t>Project Planning</w:t>
      </w:r>
      <w:bookmarkEnd w:id="6"/>
    </w:p>
    <w:p w14:paraId="647D9DD7" w14:textId="70EE1835" w:rsidR="00640D72" w:rsidRDefault="00640D72" w:rsidP="00640D72">
      <w:pPr>
        <w:pStyle w:val="Heading2"/>
        <w:rPr>
          <w:lang w:val="en-GB"/>
        </w:rPr>
      </w:pPr>
      <w:bookmarkStart w:id="7" w:name="_Toc146709422"/>
      <w:r w:rsidRPr="007444C0">
        <w:rPr>
          <w:lang w:val="en-GB"/>
        </w:rPr>
        <w:t>Initial Project Plan</w:t>
      </w:r>
      <w:bookmarkEnd w:id="7"/>
    </w:p>
    <w:p w14:paraId="2309C23F" w14:textId="0E0E96E5" w:rsidR="00C66495" w:rsidRDefault="00C66495" w:rsidP="00B55BD3">
      <w:pPr>
        <w:rPr>
          <w:lang w:eastAsia="en-US"/>
        </w:rPr>
      </w:pPr>
      <w:r>
        <w:rPr>
          <w:lang w:eastAsia="en-US"/>
        </w:rPr>
        <w:t xml:space="preserve">Agile methodologies will be used during development. In this planning phase the different requirements of the project will be considered to create an exhaustive list of tasks which need to be completed. Then, each task will be assigned an estimated cost (time to complete task) on the scale of 1 – 3, additionally each task will be assigned a priority in the range of 1 – 3. 1 being high priority and 3 being low priority. This will be used in the development phase to calculate how many points can be created in a week and based </w:t>
      </w:r>
      <w:proofErr w:type="gramStart"/>
      <w:r>
        <w:rPr>
          <w:lang w:eastAsia="en-US"/>
        </w:rPr>
        <w:t>off of</w:t>
      </w:r>
      <w:proofErr w:type="gramEnd"/>
      <w:r>
        <w:rPr>
          <w:lang w:eastAsia="en-US"/>
        </w:rPr>
        <w:t xml:space="preserve"> how many points are being completed week by week and the exhaustive list of features it can be evaluated if the project is on track to be completed by its deadline. If the project seems to be going off </w:t>
      </w:r>
      <w:proofErr w:type="gramStart"/>
      <w:r>
        <w:rPr>
          <w:lang w:eastAsia="en-US"/>
        </w:rPr>
        <w:t>track</w:t>
      </w:r>
      <w:proofErr w:type="gramEnd"/>
      <w:r>
        <w:rPr>
          <w:lang w:eastAsia="en-US"/>
        </w:rPr>
        <w:t xml:space="preserve"> then the </w:t>
      </w:r>
      <w:proofErr w:type="spellStart"/>
      <w:r>
        <w:rPr>
          <w:lang w:eastAsia="en-US"/>
        </w:rPr>
        <w:t>prioritys</w:t>
      </w:r>
      <w:proofErr w:type="spellEnd"/>
      <w:r>
        <w:rPr>
          <w:lang w:eastAsia="en-US"/>
        </w:rPr>
        <w:t xml:space="preserve"> can be used to intelligently remove less important features to ensure the project will be finished on time. </w:t>
      </w:r>
    </w:p>
    <w:p w14:paraId="4B8C6B70" w14:textId="60BF933A" w:rsidR="00C66495" w:rsidRDefault="00C66495" w:rsidP="00B55BD3">
      <w:pPr>
        <w:rPr>
          <w:lang w:eastAsia="en-US"/>
        </w:rPr>
      </w:pPr>
      <w:r>
        <w:rPr>
          <w:lang w:eastAsia="en-US"/>
        </w:rPr>
        <w:t xml:space="preserve">Like RAD, following planning development will be separated into cycles consisting of gathering up tasks to complete, creating a prototype, testing this prototype (either by myself or getting others to test) and then iterating on this prototype. </w:t>
      </w:r>
    </w:p>
    <w:p w14:paraId="2D2CDE56" w14:textId="5F483A58" w:rsidR="00C66495" w:rsidRDefault="00C66495" w:rsidP="00B55BD3">
      <w:pPr>
        <w:rPr>
          <w:lang w:eastAsia="en-US"/>
        </w:rPr>
      </w:pPr>
      <w:r>
        <w:rPr>
          <w:lang w:eastAsia="en-US"/>
        </w:rPr>
        <w:t xml:space="preserve">Throughout the development of the project a kanban bord will be maintained to keep track of tasks to complete, </w:t>
      </w:r>
      <w:r w:rsidR="006919D0">
        <w:rPr>
          <w:lang w:eastAsia="en-US"/>
        </w:rPr>
        <w:t>tasks in progress and completed tasks.</w:t>
      </w:r>
    </w:p>
    <w:p w14:paraId="392E297E" w14:textId="77777777" w:rsidR="006919D0" w:rsidRDefault="006919D0" w:rsidP="00B55BD3">
      <w:pPr>
        <w:rPr>
          <w:lang w:eastAsia="en-US"/>
        </w:rPr>
      </w:pPr>
    </w:p>
    <w:p w14:paraId="3BF078B5" w14:textId="5F21624A" w:rsidR="006919D0" w:rsidRDefault="00B37700" w:rsidP="00B55BD3">
      <w:pPr>
        <w:rPr>
          <w:lang w:eastAsia="en-US"/>
        </w:rPr>
      </w:pPr>
      <w:r w:rsidRPr="00B37700">
        <w:rPr>
          <w:noProof/>
          <w:lang w:eastAsia="en-US"/>
        </w:rPr>
        <w:drawing>
          <wp:anchor distT="0" distB="0" distL="114300" distR="114300" simplePos="0" relativeHeight="251662336" behindDoc="0" locked="0" layoutInCell="1" allowOverlap="1" wp14:anchorId="5201218B" wp14:editId="0AB1B8D7">
            <wp:simplePos x="0" y="0"/>
            <wp:positionH relativeFrom="margin">
              <wp:align>center</wp:align>
            </wp:positionH>
            <wp:positionV relativeFrom="paragraph">
              <wp:posOffset>582295</wp:posOffset>
            </wp:positionV>
            <wp:extent cx="7461885" cy="914400"/>
            <wp:effectExtent l="0" t="0" r="5715" b="0"/>
            <wp:wrapTopAndBottom/>
            <wp:docPr id="8372429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61885"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19D0">
        <w:rPr>
          <w:lang w:eastAsia="en-US"/>
        </w:rPr>
        <w:t xml:space="preserve">The project </w:t>
      </w:r>
      <w:proofErr w:type="gramStart"/>
      <w:r w:rsidR="006919D0">
        <w:rPr>
          <w:lang w:eastAsia="en-US"/>
        </w:rPr>
        <w:t>as a whole will</w:t>
      </w:r>
      <w:proofErr w:type="gramEnd"/>
      <w:r w:rsidR="006919D0">
        <w:rPr>
          <w:lang w:eastAsia="en-US"/>
        </w:rPr>
        <w:t xml:space="preserve"> follow the following </w:t>
      </w:r>
      <w:proofErr w:type="spellStart"/>
      <w:r w:rsidR="006919D0">
        <w:rPr>
          <w:lang w:eastAsia="en-US"/>
        </w:rPr>
        <w:t>gantt</w:t>
      </w:r>
      <w:proofErr w:type="spellEnd"/>
      <w:r w:rsidR="006919D0">
        <w:rPr>
          <w:lang w:eastAsia="en-US"/>
        </w:rPr>
        <w:t xml:space="preserve"> chart.</w:t>
      </w:r>
      <w:r>
        <w:rPr>
          <w:lang w:eastAsia="en-US"/>
        </w:rPr>
        <w:t xml:space="preserve"> Where the project proposal will be written, following a literature review. Then the prototype will be completed and iterated upon to make the final version. </w:t>
      </w:r>
      <w:proofErr w:type="gramStart"/>
      <w:r>
        <w:rPr>
          <w:lang w:eastAsia="en-US"/>
        </w:rPr>
        <w:t>Finally</w:t>
      </w:r>
      <w:proofErr w:type="gramEnd"/>
      <w:r>
        <w:rPr>
          <w:lang w:eastAsia="en-US"/>
        </w:rPr>
        <w:t xml:space="preserve"> the project will be evaluated.</w:t>
      </w:r>
    </w:p>
    <w:p w14:paraId="29B25DBB" w14:textId="77777777" w:rsidR="00955245" w:rsidRDefault="00955245" w:rsidP="00B55BD3">
      <w:pPr>
        <w:rPr>
          <w:lang w:eastAsia="en-US"/>
        </w:rPr>
      </w:pPr>
    </w:p>
    <w:p w14:paraId="544559FA" w14:textId="4BE20226" w:rsidR="00955245" w:rsidRDefault="00955245" w:rsidP="00B55BD3">
      <w:pPr>
        <w:rPr>
          <w:lang w:eastAsia="en-US"/>
        </w:rPr>
      </w:pPr>
      <w:r>
        <w:rPr>
          <w:lang w:eastAsia="en-US"/>
        </w:rPr>
        <w:lastRenderedPageBreak/>
        <w:t>Design artefact, implement artefact (include implementation phases) too high level. Follow methodology</w:t>
      </w:r>
    </w:p>
    <w:p w14:paraId="20ED0B8B" w14:textId="77777777" w:rsidR="00955245" w:rsidRDefault="00955245" w:rsidP="00B55BD3">
      <w:pPr>
        <w:rPr>
          <w:lang w:eastAsia="en-US"/>
        </w:rPr>
      </w:pPr>
    </w:p>
    <w:p w14:paraId="054CDA98" w14:textId="3A3CEA55" w:rsidR="00955245" w:rsidRDefault="00955245" w:rsidP="00B55BD3">
      <w:pPr>
        <w:rPr>
          <w:lang w:eastAsia="en-US"/>
        </w:rPr>
      </w:pPr>
      <w:r>
        <w:rPr>
          <w:lang w:eastAsia="en-US"/>
        </w:rPr>
        <w:t xml:space="preserve">Lit review ends November time. Design starts then first prototype finish by </w:t>
      </w:r>
      <w:proofErr w:type="spellStart"/>
      <w:r>
        <w:rPr>
          <w:lang w:eastAsia="en-US"/>
        </w:rPr>
        <w:t>jan.</w:t>
      </w:r>
      <w:proofErr w:type="spellEnd"/>
      <w:r>
        <w:rPr>
          <w:lang w:eastAsia="en-US"/>
        </w:rPr>
        <w:t xml:space="preserve"> Evaluation needs to start February. Pilot test in February. Coud be another cycle of tests. April </w:t>
      </w:r>
      <w:proofErr w:type="gramStart"/>
      <w:r>
        <w:rPr>
          <w:lang w:eastAsia="en-US"/>
        </w:rPr>
        <w:t>prepare</w:t>
      </w:r>
      <w:proofErr w:type="gramEnd"/>
      <w:r>
        <w:rPr>
          <w:lang w:eastAsia="en-US"/>
        </w:rPr>
        <w:t xml:space="preserve"> submission. </w:t>
      </w:r>
    </w:p>
    <w:p w14:paraId="79C3FE98" w14:textId="22297EE8" w:rsidR="00B37700" w:rsidRDefault="00B37700" w:rsidP="00B37700">
      <w:pPr>
        <w:rPr>
          <w:lang w:eastAsia="en-US"/>
        </w:rPr>
      </w:pPr>
    </w:p>
    <w:p w14:paraId="025838F5" w14:textId="77777777" w:rsidR="009A4FD2" w:rsidRDefault="009A4FD2" w:rsidP="00B37700">
      <w:pPr>
        <w:rPr>
          <w:lang w:eastAsia="en-US"/>
        </w:rPr>
      </w:pPr>
    </w:p>
    <w:p w14:paraId="13DAA9CF" w14:textId="77777777" w:rsidR="009A4FD2" w:rsidRDefault="009A4FD2" w:rsidP="00B37700">
      <w:pPr>
        <w:rPr>
          <w:lang w:eastAsia="en-US"/>
        </w:rPr>
      </w:pPr>
    </w:p>
    <w:p w14:paraId="12DDB242" w14:textId="77777777" w:rsidR="009A4FD2" w:rsidRPr="00B37700" w:rsidRDefault="009A4FD2" w:rsidP="00B37700">
      <w:pPr>
        <w:rPr>
          <w:lang w:eastAsia="en-US"/>
        </w:rPr>
      </w:pPr>
    </w:p>
    <w:p w14:paraId="6426DD69" w14:textId="399C4294" w:rsidR="00B37700" w:rsidRDefault="00B37700" w:rsidP="00B55BD3">
      <w:pPr>
        <w:rPr>
          <w:lang w:eastAsia="en-US"/>
        </w:rPr>
      </w:pPr>
      <w:r>
        <w:rPr>
          <w:lang w:eastAsia="en-US"/>
        </w:rPr>
        <w:t xml:space="preserve">List of development tasks to </w:t>
      </w:r>
      <w:proofErr w:type="gramStart"/>
      <w:r>
        <w:rPr>
          <w:lang w:eastAsia="en-US"/>
        </w:rPr>
        <w:t>complete.</w:t>
      </w:r>
      <w:r w:rsidR="00955245">
        <w:rPr>
          <w:lang w:eastAsia="en-US"/>
        </w:rPr>
        <w:t>(</w:t>
      </w:r>
      <w:proofErr w:type="gramEnd"/>
      <w:r w:rsidR="00955245">
        <w:rPr>
          <w:lang w:eastAsia="en-US"/>
        </w:rPr>
        <w:t>high level)</w:t>
      </w:r>
    </w:p>
    <w:tbl>
      <w:tblPr>
        <w:tblStyle w:val="TableGrid"/>
        <w:tblW w:w="0" w:type="auto"/>
        <w:tblLook w:val="04A0" w:firstRow="1" w:lastRow="0" w:firstColumn="1" w:lastColumn="0" w:noHBand="0" w:noVBand="1"/>
      </w:tblPr>
      <w:tblGrid>
        <w:gridCol w:w="3005"/>
        <w:gridCol w:w="3005"/>
        <w:gridCol w:w="3006"/>
      </w:tblGrid>
      <w:tr w:rsidR="009A4FD2" w14:paraId="399AD16F" w14:textId="77777777" w:rsidTr="009A4FD2">
        <w:tc>
          <w:tcPr>
            <w:tcW w:w="3005" w:type="dxa"/>
          </w:tcPr>
          <w:p w14:paraId="444E5009" w14:textId="4FDD166D" w:rsidR="009A4FD2" w:rsidRDefault="009A4FD2" w:rsidP="00B55BD3">
            <w:pPr>
              <w:rPr>
                <w:lang w:eastAsia="en-US"/>
              </w:rPr>
            </w:pPr>
            <w:r>
              <w:rPr>
                <w:lang w:eastAsia="en-US"/>
              </w:rPr>
              <w:t>Task Name</w:t>
            </w:r>
          </w:p>
        </w:tc>
        <w:tc>
          <w:tcPr>
            <w:tcW w:w="3005" w:type="dxa"/>
          </w:tcPr>
          <w:p w14:paraId="0B613F4A" w14:textId="0DB79D33" w:rsidR="009A4FD2" w:rsidRDefault="009A4FD2" w:rsidP="00B55BD3">
            <w:pPr>
              <w:rPr>
                <w:lang w:eastAsia="en-US"/>
              </w:rPr>
            </w:pPr>
            <w:r>
              <w:rPr>
                <w:lang w:eastAsia="en-US"/>
              </w:rPr>
              <w:t>Estimated cost (1-3)</w:t>
            </w:r>
          </w:p>
        </w:tc>
        <w:tc>
          <w:tcPr>
            <w:tcW w:w="3006" w:type="dxa"/>
          </w:tcPr>
          <w:p w14:paraId="2CC5C171" w14:textId="3D1F816D" w:rsidR="009A4FD2" w:rsidRDefault="009A4FD2" w:rsidP="00B55BD3">
            <w:pPr>
              <w:rPr>
                <w:lang w:eastAsia="en-US"/>
              </w:rPr>
            </w:pPr>
            <w:r>
              <w:rPr>
                <w:lang w:eastAsia="en-US"/>
              </w:rPr>
              <w:t>Estimated Importance (1-3)</w:t>
            </w:r>
          </w:p>
        </w:tc>
      </w:tr>
      <w:tr w:rsidR="009A4FD2" w14:paraId="327EF078" w14:textId="77777777" w:rsidTr="009A4FD2">
        <w:tc>
          <w:tcPr>
            <w:tcW w:w="3005" w:type="dxa"/>
          </w:tcPr>
          <w:p w14:paraId="008DC8EF" w14:textId="77777777" w:rsidR="009A4FD2" w:rsidRDefault="009A4FD2" w:rsidP="00B55BD3">
            <w:pPr>
              <w:rPr>
                <w:lang w:eastAsia="en-US"/>
              </w:rPr>
            </w:pPr>
          </w:p>
        </w:tc>
        <w:tc>
          <w:tcPr>
            <w:tcW w:w="3005" w:type="dxa"/>
          </w:tcPr>
          <w:p w14:paraId="5A623152" w14:textId="77777777" w:rsidR="009A4FD2" w:rsidRDefault="009A4FD2" w:rsidP="00B55BD3">
            <w:pPr>
              <w:rPr>
                <w:lang w:eastAsia="en-US"/>
              </w:rPr>
            </w:pPr>
          </w:p>
        </w:tc>
        <w:tc>
          <w:tcPr>
            <w:tcW w:w="3006" w:type="dxa"/>
          </w:tcPr>
          <w:p w14:paraId="040AEEFC" w14:textId="77777777" w:rsidR="009A4FD2" w:rsidRDefault="009A4FD2" w:rsidP="00B55BD3">
            <w:pPr>
              <w:rPr>
                <w:lang w:eastAsia="en-US"/>
              </w:rPr>
            </w:pPr>
          </w:p>
        </w:tc>
      </w:tr>
      <w:tr w:rsidR="009A4FD2" w14:paraId="25E82BD8" w14:textId="77777777" w:rsidTr="009A4FD2">
        <w:tc>
          <w:tcPr>
            <w:tcW w:w="3005" w:type="dxa"/>
          </w:tcPr>
          <w:p w14:paraId="4FF7EDB8" w14:textId="77777777" w:rsidR="009A4FD2" w:rsidRDefault="009A4FD2" w:rsidP="00B55BD3">
            <w:pPr>
              <w:rPr>
                <w:lang w:eastAsia="en-US"/>
              </w:rPr>
            </w:pPr>
          </w:p>
        </w:tc>
        <w:tc>
          <w:tcPr>
            <w:tcW w:w="3005" w:type="dxa"/>
          </w:tcPr>
          <w:p w14:paraId="756790FE" w14:textId="77777777" w:rsidR="009A4FD2" w:rsidRDefault="009A4FD2" w:rsidP="00B55BD3">
            <w:pPr>
              <w:rPr>
                <w:lang w:eastAsia="en-US"/>
              </w:rPr>
            </w:pPr>
          </w:p>
        </w:tc>
        <w:tc>
          <w:tcPr>
            <w:tcW w:w="3006" w:type="dxa"/>
          </w:tcPr>
          <w:p w14:paraId="213268B8" w14:textId="77777777" w:rsidR="009A4FD2" w:rsidRDefault="009A4FD2" w:rsidP="00B55BD3">
            <w:pPr>
              <w:rPr>
                <w:lang w:eastAsia="en-US"/>
              </w:rPr>
            </w:pPr>
          </w:p>
        </w:tc>
      </w:tr>
      <w:tr w:rsidR="009A4FD2" w14:paraId="6A1D6C3D" w14:textId="77777777" w:rsidTr="009A4FD2">
        <w:tc>
          <w:tcPr>
            <w:tcW w:w="3005" w:type="dxa"/>
          </w:tcPr>
          <w:p w14:paraId="4756752D" w14:textId="77777777" w:rsidR="009A4FD2" w:rsidRDefault="009A4FD2" w:rsidP="00B55BD3">
            <w:pPr>
              <w:rPr>
                <w:lang w:eastAsia="en-US"/>
              </w:rPr>
            </w:pPr>
          </w:p>
        </w:tc>
        <w:tc>
          <w:tcPr>
            <w:tcW w:w="3005" w:type="dxa"/>
          </w:tcPr>
          <w:p w14:paraId="5ADA27CC" w14:textId="77777777" w:rsidR="009A4FD2" w:rsidRDefault="009A4FD2" w:rsidP="00B55BD3">
            <w:pPr>
              <w:rPr>
                <w:lang w:eastAsia="en-US"/>
              </w:rPr>
            </w:pPr>
          </w:p>
        </w:tc>
        <w:tc>
          <w:tcPr>
            <w:tcW w:w="3006" w:type="dxa"/>
          </w:tcPr>
          <w:p w14:paraId="7E359EE3" w14:textId="77777777" w:rsidR="009A4FD2" w:rsidRDefault="009A4FD2" w:rsidP="00B55BD3">
            <w:pPr>
              <w:rPr>
                <w:lang w:eastAsia="en-US"/>
              </w:rPr>
            </w:pPr>
          </w:p>
        </w:tc>
      </w:tr>
      <w:tr w:rsidR="009A4FD2" w14:paraId="030DE1D3" w14:textId="77777777" w:rsidTr="009A4FD2">
        <w:tc>
          <w:tcPr>
            <w:tcW w:w="3005" w:type="dxa"/>
          </w:tcPr>
          <w:p w14:paraId="5654DC0D" w14:textId="77777777" w:rsidR="009A4FD2" w:rsidRDefault="009A4FD2" w:rsidP="00B55BD3">
            <w:pPr>
              <w:rPr>
                <w:lang w:eastAsia="en-US"/>
              </w:rPr>
            </w:pPr>
          </w:p>
        </w:tc>
        <w:tc>
          <w:tcPr>
            <w:tcW w:w="3005" w:type="dxa"/>
          </w:tcPr>
          <w:p w14:paraId="108AC65A" w14:textId="77777777" w:rsidR="009A4FD2" w:rsidRDefault="009A4FD2" w:rsidP="00B55BD3">
            <w:pPr>
              <w:rPr>
                <w:lang w:eastAsia="en-US"/>
              </w:rPr>
            </w:pPr>
          </w:p>
        </w:tc>
        <w:tc>
          <w:tcPr>
            <w:tcW w:w="3006" w:type="dxa"/>
          </w:tcPr>
          <w:p w14:paraId="36E82630" w14:textId="77777777" w:rsidR="009A4FD2" w:rsidRDefault="009A4FD2" w:rsidP="00B55BD3">
            <w:pPr>
              <w:rPr>
                <w:lang w:eastAsia="en-US"/>
              </w:rPr>
            </w:pPr>
          </w:p>
        </w:tc>
      </w:tr>
      <w:tr w:rsidR="009A4FD2" w14:paraId="427D30BF" w14:textId="77777777" w:rsidTr="009A4FD2">
        <w:tc>
          <w:tcPr>
            <w:tcW w:w="3005" w:type="dxa"/>
          </w:tcPr>
          <w:p w14:paraId="1C80A307" w14:textId="77777777" w:rsidR="009A4FD2" w:rsidRDefault="009A4FD2" w:rsidP="00B55BD3">
            <w:pPr>
              <w:rPr>
                <w:lang w:eastAsia="en-US"/>
              </w:rPr>
            </w:pPr>
          </w:p>
        </w:tc>
        <w:tc>
          <w:tcPr>
            <w:tcW w:w="3005" w:type="dxa"/>
          </w:tcPr>
          <w:p w14:paraId="0DFB0782" w14:textId="77777777" w:rsidR="009A4FD2" w:rsidRDefault="009A4FD2" w:rsidP="00B55BD3">
            <w:pPr>
              <w:rPr>
                <w:lang w:eastAsia="en-US"/>
              </w:rPr>
            </w:pPr>
          </w:p>
        </w:tc>
        <w:tc>
          <w:tcPr>
            <w:tcW w:w="3006" w:type="dxa"/>
          </w:tcPr>
          <w:p w14:paraId="725BB009" w14:textId="77777777" w:rsidR="009A4FD2" w:rsidRDefault="009A4FD2" w:rsidP="00B55BD3">
            <w:pPr>
              <w:rPr>
                <w:lang w:eastAsia="en-US"/>
              </w:rPr>
            </w:pPr>
          </w:p>
        </w:tc>
      </w:tr>
      <w:tr w:rsidR="009A4FD2" w14:paraId="2AD036A5" w14:textId="77777777" w:rsidTr="009A4FD2">
        <w:tc>
          <w:tcPr>
            <w:tcW w:w="3005" w:type="dxa"/>
          </w:tcPr>
          <w:p w14:paraId="0CC3A9EC" w14:textId="77777777" w:rsidR="009A4FD2" w:rsidRDefault="009A4FD2" w:rsidP="00B55BD3">
            <w:pPr>
              <w:rPr>
                <w:lang w:eastAsia="en-US"/>
              </w:rPr>
            </w:pPr>
          </w:p>
        </w:tc>
        <w:tc>
          <w:tcPr>
            <w:tcW w:w="3005" w:type="dxa"/>
          </w:tcPr>
          <w:p w14:paraId="495A6E6B" w14:textId="77777777" w:rsidR="009A4FD2" w:rsidRDefault="009A4FD2" w:rsidP="00B55BD3">
            <w:pPr>
              <w:rPr>
                <w:lang w:eastAsia="en-US"/>
              </w:rPr>
            </w:pPr>
          </w:p>
        </w:tc>
        <w:tc>
          <w:tcPr>
            <w:tcW w:w="3006" w:type="dxa"/>
          </w:tcPr>
          <w:p w14:paraId="2D4AD4BE" w14:textId="77777777" w:rsidR="009A4FD2" w:rsidRDefault="009A4FD2" w:rsidP="00B55BD3">
            <w:pPr>
              <w:rPr>
                <w:lang w:eastAsia="en-US"/>
              </w:rPr>
            </w:pPr>
          </w:p>
        </w:tc>
      </w:tr>
      <w:tr w:rsidR="009A4FD2" w14:paraId="67010B99" w14:textId="77777777" w:rsidTr="009A4FD2">
        <w:tc>
          <w:tcPr>
            <w:tcW w:w="3005" w:type="dxa"/>
          </w:tcPr>
          <w:p w14:paraId="47546375" w14:textId="77777777" w:rsidR="009A4FD2" w:rsidRDefault="009A4FD2" w:rsidP="00B55BD3">
            <w:pPr>
              <w:rPr>
                <w:lang w:eastAsia="en-US"/>
              </w:rPr>
            </w:pPr>
          </w:p>
        </w:tc>
        <w:tc>
          <w:tcPr>
            <w:tcW w:w="3005" w:type="dxa"/>
          </w:tcPr>
          <w:p w14:paraId="0B7849D6" w14:textId="77777777" w:rsidR="009A4FD2" w:rsidRDefault="009A4FD2" w:rsidP="00B55BD3">
            <w:pPr>
              <w:rPr>
                <w:lang w:eastAsia="en-US"/>
              </w:rPr>
            </w:pPr>
          </w:p>
        </w:tc>
        <w:tc>
          <w:tcPr>
            <w:tcW w:w="3006" w:type="dxa"/>
          </w:tcPr>
          <w:p w14:paraId="20B5516A" w14:textId="77777777" w:rsidR="009A4FD2" w:rsidRDefault="009A4FD2" w:rsidP="00B55BD3">
            <w:pPr>
              <w:rPr>
                <w:lang w:eastAsia="en-US"/>
              </w:rPr>
            </w:pPr>
          </w:p>
        </w:tc>
      </w:tr>
      <w:tr w:rsidR="009A4FD2" w14:paraId="2EFBDE3D" w14:textId="77777777" w:rsidTr="009A4FD2">
        <w:tc>
          <w:tcPr>
            <w:tcW w:w="3005" w:type="dxa"/>
          </w:tcPr>
          <w:p w14:paraId="181BE1DF" w14:textId="77777777" w:rsidR="009A4FD2" w:rsidRDefault="009A4FD2" w:rsidP="00B55BD3">
            <w:pPr>
              <w:rPr>
                <w:lang w:eastAsia="en-US"/>
              </w:rPr>
            </w:pPr>
          </w:p>
        </w:tc>
        <w:tc>
          <w:tcPr>
            <w:tcW w:w="3005" w:type="dxa"/>
          </w:tcPr>
          <w:p w14:paraId="00B4D68C" w14:textId="77777777" w:rsidR="009A4FD2" w:rsidRDefault="009A4FD2" w:rsidP="00B55BD3">
            <w:pPr>
              <w:rPr>
                <w:lang w:eastAsia="en-US"/>
              </w:rPr>
            </w:pPr>
          </w:p>
        </w:tc>
        <w:tc>
          <w:tcPr>
            <w:tcW w:w="3006" w:type="dxa"/>
          </w:tcPr>
          <w:p w14:paraId="3497649E" w14:textId="77777777" w:rsidR="009A4FD2" w:rsidRDefault="009A4FD2" w:rsidP="00B55BD3">
            <w:pPr>
              <w:rPr>
                <w:lang w:eastAsia="en-US"/>
              </w:rPr>
            </w:pPr>
          </w:p>
        </w:tc>
      </w:tr>
      <w:tr w:rsidR="009A4FD2" w14:paraId="0F486DFE" w14:textId="77777777" w:rsidTr="009A4FD2">
        <w:tc>
          <w:tcPr>
            <w:tcW w:w="3005" w:type="dxa"/>
          </w:tcPr>
          <w:p w14:paraId="52AB9462" w14:textId="77777777" w:rsidR="009A4FD2" w:rsidRDefault="009A4FD2" w:rsidP="00B55BD3">
            <w:pPr>
              <w:rPr>
                <w:lang w:eastAsia="en-US"/>
              </w:rPr>
            </w:pPr>
          </w:p>
        </w:tc>
        <w:tc>
          <w:tcPr>
            <w:tcW w:w="3005" w:type="dxa"/>
          </w:tcPr>
          <w:p w14:paraId="1B684FEA" w14:textId="77777777" w:rsidR="009A4FD2" w:rsidRDefault="009A4FD2" w:rsidP="00B55BD3">
            <w:pPr>
              <w:rPr>
                <w:lang w:eastAsia="en-US"/>
              </w:rPr>
            </w:pPr>
          </w:p>
        </w:tc>
        <w:tc>
          <w:tcPr>
            <w:tcW w:w="3006" w:type="dxa"/>
          </w:tcPr>
          <w:p w14:paraId="0BCE9575" w14:textId="77777777" w:rsidR="009A4FD2" w:rsidRDefault="009A4FD2" w:rsidP="00B55BD3">
            <w:pPr>
              <w:rPr>
                <w:lang w:eastAsia="en-US"/>
              </w:rPr>
            </w:pPr>
          </w:p>
        </w:tc>
      </w:tr>
      <w:tr w:rsidR="009A4FD2" w14:paraId="0B846C53" w14:textId="77777777" w:rsidTr="009A4FD2">
        <w:tc>
          <w:tcPr>
            <w:tcW w:w="3005" w:type="dxa"/>
          </w:tcPr>
          <w:p w14:paraId="3D502D61" w14:textId="77777777" w:rsidR="009A4FD2" w:rsidRDefault="009A4FD2" w:rsidP="00B55BD3">
            <w:pPr>
              <w:rPr>
                <w:lang w:eastAsia="en-US"/>
              </w:rPr>
            </w:pPr>
          </w:p>
        </w:tc>
        <w:tc>
          <w:tcPr>
            <w:tcW w:w="3005" w:type="dxa"/>
          </w:tcPr>
          <w:p w14:paraId="47E9B14A" w14:textId="77777777" w:rsidR="009A4FD2" w:rsidRDefault="009A4FD2" w:rsidP="00B55BD3">
            <w:pPr>
              <w:rPr>
                <w:lang w:eastAsia="en-US"/>
              </w:rPr>
            </w:pPr>
          </w:p>
        </w:tc>
        <w:tc>
          <w:tcPr>
            <w:tcW w:w="3006" w:type="dxa"/>
          </w:tcPr>
          <w:p w14:paraId="6B432F8F" w14:textId="77777777" w:rsidR="009A4FD2" w:rsidRDefault="009A4FD2" w:rsidP="00B55BD3">
            <w:pPr>
              <w:rPr>
                <w:lang w:eastAsia="en-US"/>
              </w:rPr>
            </w:pPr>
          </w:p>
        </w:tc>
      </w:tr>
      <w:tr w:rsidR="009A4FD2" w14:paraId="7A38C622" w14:textId="77777777" w:rsidTr="009A4FD2">
        <w:tc>
          <w:tcPr>
            <w:tcW w:w="3005" w:type="dxa"/>
          </w:tcPr>
          <w:p w14:paraId="087AE02A" w14:textId="77777777" w:rsidR="009A4FD2" w:rsidRDefault="009A4FD2" w:rsidP="00B55BD3">
            <w:pPr>
              <w:rPr>
                <w:lang w:eastAsia="en-US"/>
              </w:rPr>
            </w:pPr>
          </w:p>
        </w:tc>
        <w:tc>
          <w:tcPr>
            <w:tcW w:w="3005" w:type="dxa"/>
          </w:tcPr>
          <w:p w14:paraId="6CF6597C" w14:textId="77777777" w:rsidR="009A4FD2" w:rsidRDefault="009A4FD2" w:rsidP="00B55BD3">
            <w:pPr>
              <w:rPr>
                <w:lang w:eastAsia="en-US"/>
              </w:rPr>
            </w:pPr>
          </w:p>
        </w:tc>
        <w:tc>
          <w:tcPr>
            <w:tcW w:w="3006" w:type="dxa"/>
          </w:tcPr>
          <w:p w14:paraId="41D3ED06" w14:textId="77777777" w:rsidR="009A4FD2" w:rsidRDefault="009A4FD2" w:rsidP="00B55BD3">
            <w:pPr>
              <w:rPr>
                <w:lang w:eastAsia="en-US"/>
              </w:rPr>
            </w:pPr>
          </w:p>
        </w:tc>
      </w:tr>
      <w:tr w:rsidR="009A4FD2" w14:paraId="4B9E7E28" w14:textId="77777777" w:rsidTr="009A4FD2">
        <w:tc>
          <w:tcPr>
            <w:tcW w:w="3005" w:type="dxa"/>
          </w:tcPr>
          <w:p w14:paraId="396A3172" w14:textId="77777777" w:rsidR="009A4FD2" w:rsidRDefault="009A4FD2" w:rsidP="00B55BD3">
            <w:pPr>
              <w:rPr>
                <w:lang w:eastAsia="en-US"/>
              </w:rPr>
            </w:pPr>
          </w:p>
        </w:tc>
        <w:tc>
          <w:tcPr>
            <w:tcW w:w="3005" w:type="dxa"/>
          </w:tcPr>
          <w:p w14:paraId="39F7B8A8" w14:textId="77777777" w:rsidR="009A4FD2" w:rsidRDefault="009A4FD2" w:rsidP="00B55BD3">
            <w:pPr>
              <w:rPr>
                <w:lang w:eastAsia="en-US"/>
              </w:rPr>
            </w:pPr>
          </w:p>
        </w:tc>
        <w:tc>
          <w:tcPr>
            <w:tcW w:w="3006" w:type="dxa"/>
          </w:tcPr>
          <w:p w14:paraId="6F73E17D" w14:textId="77777777" w:rsidR="009A4FD2" w:rsidRDefault="009A4FD2" w:rsidP="00B55BD3">
            <w:pPr>
              <w:rPr>
                <w:lang w:eastAsia="en-US"/>
              </w:rPr>
            </w:pPr>
          </w:p>
        </w:tc>
      </w:tr>
      <w:tr w:rsidR="009A4FD2" w14:paraId="164541C0" w14:textId="77777777" w:rsidTr="009A4FD2">
        <w:tc>
          <w:tcPr>
            <w:tcW w:w="3005" w:type="dxa"/>
          </w:tcPr>
          <w:p w14:paraId="27268362" w14:textId="77777777" w:rsidR="009A4FD2" w:rsidRDefault="009A4FD2" w:rsidP="00B55BD3">
            <w:pPr>
              <w:rPr>
                <w:lang w:eastAsia="en-US"/>
              </w:rPr>
            </w:pPr>
          </w:p>
        </w:tc>
        <w:tc>
          <w:tcPr>
            <w:tcW w:w="3005" w:type="dxa"/>
          </w:tcPr>
          <w:p w14:paraId="0B8B18CD" w14:textId="77777777" w:rsidR="009A4FD2" w:rsidRDefault="009A4FD2" w:rsidP="00B55BD3">
            <w:pPr>
              <w:rPr>
                <w:lang w:eastAsia="en-US"/>
              </w:rPr>
            </w:pPr>
          </w:p>
        </w:tc>
        <w:tc>
          <w:tcPr>
            <w:tcW w:w="3006" w:type="dxa"/>
          </w:tcPr>
          <w:p w14:paraId="72432DE9" w14:textId="77777777" w:rsidR="009A4FD2" w:rsidRDefault="009A4FD2" w:rsidP="00B55BD3">
            <w:pPr>
              <w:rPr>
                <w:lang w:eastAsia="en-US"/>
              </w:rPr>
            </w:pPr>
          </w:p>
        </w:tc>
      </w:tr>
      <w:tr w:rsidR="009A4FD2" w14:paraId="0DAE3A41" w14:textId="77777777" w:rsidTr="009A4FD2">
        <w:tc>
          <w:tcPr>
            <w:tcW w:w="3005" w:type="dxa"/>
          </w:tcPr>
          <w:p w14:paraId="36878379" w14:textId="77777777" w:rsidR="009A4FD2" w:rsidRDefault="009A4FD2" w:rsidP="00B55BD3">
            <w:pPr>
              <w:rPr>
                <w:lang w:eastAsia="en-US"/>
              </w:rPr>
            </w:pPr>
          </w:p>
        </w:tc>
        <w:tc>
          <w:tcPr>
            <w:tcW w:w="3005" w:type="dxa"/>
          </w:tcPr>
          <w:p w14:paraId="07CB7AAC" w14:textId="77777777" w:rsidR="009A4FD2" w:rsidRDefault="009A4FD2" w:rsidP="00B55BD3">
            <w:pPr>
              <w:rPr>
                <w:lang w:eastAsia="en-US"/>
              </w:rPr>
            </w:pPr>
          </w:p>
        </w:tc>
        <w:tc>
          <w:tcPr>
            <w:tcW w:w="3006" w:type="dxa"/>
          </w:tcPr>
          <w:p w14:paraId="242DD76D" w14:textId="77777777" w:rsidR="009A4FD2" w:rsidRDefault="009A4FD2" w:rsidP="00B55BD3">
            <w:pPr>
              <w:rPr>
                <w:lang w:eastAsia="en-US"/>
              </w:rPr>
            </w:pPr>
          </w:p>
        </w:tc>
      </w:tr>
      <w:tr w:rsidR="009A4FD2" w14:paraId="1EE818C7" w14:textId="77777777" w:rsidTr="009A4FD2">
        <w:tc>
          <w:tcPr>
            <w:tcW w:w="3005" w:type="dxa"/>
          </w:tcPr>
          <w:p w14:paraId="59DF4C60" w14:textId="77777777" w:rsidR="009A4FD2" w:rsidRDefault="009A4FD2" w:rsidP="00B55BD3">
            <w:pPr>
              <w:rPr>
                <w:lang w:eastAsia="en-US"/>
              </w:rPr>
            </w:pPr>
          </w:p>
        </w:tc>
        <w:tc>
          <w:tcPr>
            <w:tcW w:w="3005" w:type="dxa"/>
          </w:tcPr>
          <w:p w14:paraId="6681F4A9" w14:textId="77777777" w:rsidR="009A4FD2" w:rsidRDefault="009A4FD2" w:rsidP="00B55BD3">
            <w:pPr>
              <w:rPr>
                <w:lang w:eastAsia="en-US"/>
              </w:rPr>
            </w:pPr>
          </w:p>
        </w:tc>
        <w:tc>
          <w:tcPr>
            <w:tcW w:w="3006" w:type="dxa"/>
          </w:tcPr>
          <w:p w14:paraId="2293E5EA" w14:textId="77777777" w:rsidR="009A4FD2" w:rsidRDefault="009A4FD2" w:rsidP="00B55BD3">
            <w:pPr>
              <w:rPr>
                <w:lang w:eastAsia="en-US"/>
              </w:rPr>
            </w:pPr>
          </w:p>
        </w:tc>
      </w:tr>
      <w:tr w:rsidR="009A4FD2" w14:paraId="2B929B3B" w14:textId="77777777" w:rsidTr="009A4FD2">
        <w:tc>
          <w:tcPr>
            <w:tcW w:w="3005" w:type="dxa"/>
          </w:tcPr>
          <w:p w14:paraId="6EE4DBBA" w14:textId="77777777" w:rsidR="009A4FD2" w:rsidRDefault="009A4FD2" w:rsidP="00B55BD3">
            <w:pPr>
              <w:rPr>
                <w:lang w:eastAsia="en-US"/>
              </w:rPr>
            </w:pPr>
          </w:p>
        </w:tc>
        <w:tc>
          <w:tcPr>
            <w:tcW w:w="3005" w:type="dxa"/>
          </w:tcPr>
          <w:p w14:paraId="5CCE61BC" w14:textId="77777777" w:rsidR="009A4FD2" w:rsidRDefault="009A4FD2" w:rsidP="00B55BD3">
            <w:pPr>
              <w:rPr>
                <w:lang w:eastAsia="en-US"/>
              </w:rPr>
            </w:pPr>
          </w:p>
        </w:tc>
        <w:tc>
          <w:tcPr>
            <w:tcW w:w="3006" w:type="dxa"/>
          </w:tcPr>
          <w:p w14:paraId="74884A2D" w14:textId="77777777" w:rsidR="009A4FD2" w:rsidRDefault="009A4FD2" w:rsidP="00B55BD3">
            <w:pPr>
              <w:rPr>
                <w:lang w:eastAsia="en-US"/>
              </w:rPr>
            </w:pPr>
          </w:p>
        </w:tc>
      </w:tr>
      <w:tr w:rsidR="009A4FD2" w14:paraId="36ACC64E" w14:textId="77777777" w:rsidTr="009A4FD2">
        <w:tc>
          <w:tcPr>
            <w:tcW w:w="3005" w:type="dxa"/>
          </w:tcPr>
          <w:p w14:paraId="6B26619C" w14:textId="77777777" w:rsidR="009A4FD2" w:rsidRDefault="009A4FD2" w:rsidP="00B55BD3">
            <w:pPr>
              <w:rPr>
                <w:lang w:eastAsia="en-US"/>
              </w:rPr>
            </w:pPr>
          </w:p>
        </w:tc>
        <w:tc>
          <w:tcPr>
            <w:tcW w:w="3005" w:type="dxa"/>
          </w:tcPr>
          <w:p w14:paraId="3A7B952F" w14:textId="77777777" w:rsidR="009A4FD2" w:rsidRDefault="009A4FD2" w:rsidP="00B55BD3">
            <w:pPr>
              <w:rPr>
                <w:lang w:eastAsia="en-US"/>
              </w:rPr>
            </w:pPr>
          </w:p>
        </w:tc>
        <w:tc>
          <w:tcPr>
            <w:tcW w:w="3006" w:type="dxa"/>
          </w:tcPr>
          <w:p w14:paraId="3216FB20" w14:textId="77777777" w:rsidR="009A4FD2" w:rsidRDefault="009A4FD2" w:rsidP="00B55BD3">
            <w:pPr>
              <w:rPr>
                <w:lang w:eastAsia="en-US"/>
              </w:rPr>
            </w:pPr>
          </w:p>
        </w:tc>
      </w:tr>
      <w:tr w:rsidR="009A4FD2" w14:paraId="0B9BA9B4" w14:textId="77777777" w:rsidTr="009A4FD2">
        <w:tc>
          <w:tcPr>
            <w:tcW w:w="3005" w:type="dxa"/>
          </w:tcPr>
          <w:p w14:paraId="5A8AA41C" w14:textId="77777777" w:rsidR="009A4FD2" w:rsidRDefault="009A4FD2" w:rsidP="00B55BD3">
            <w:pPr>
              <w:rPr>
                <w:lang w:eastAsia="en-US"/>
              </w:rPr>
            </w:pPr>
          </w:p>
        </w:tc>
        <w:tc>
          <w:tcPr>
            <w:tcW w:w="3005" w:type="dxa"/>
          </w:tcPr>
          <w:p w14:paraId="13C6A5DC" w14:textId="77777777" w:rsidR="009A4FD2" w:rsidRDefault="009A4FD2" w:rsidP="00B55BD3">
            <w:pPr>
              <w:rPr>
                <w:lang w:eastAsia="en-US"/>
              </w:rPr>
            </w:pPr>
          </w:p>
        </w:tc>
        <w:tc>
          <w:tcPr>
            <w:tcW w:w="3006" w:type="dxa"/>
          </w:tcPr>
          <w:p w14:paraId="46D59AAD" w14:textId="77777777" w:rsidR="009A4FD2" w:rsidRDefault="009A4FD2" w:rsidP="00B55BD3">
            <w:pPr>
              <w:rPr>
                <w:lang w:eastAsia="en-US"/>
              </w:rPr>
            </w:pPr>
          </w:p>
        </w:tc>
      </w:tr>
      <w:tr w:rsidR="009A4FD2" w14:paraId="4962C9CC" w14:textId="77777777" w:rsidTr="009A4FD2">
        <w:tc>
          <w:tcPr>
            <w:tcW w:w="3005" w:type="dxa"/>
          </w:tcPr>
          <w:p w14:paraId="021F8489" w14:textId="77777777" w:rsidR="009A4FD2" w:rsidRDefault="009A4FD2" w:rsidP="00B55BD3">
            <w:pPr>
              <w:rPr>
                <w:lang w:eastAsia="en-US"/>
              </w:rPr>
            </w:pPr>
          </w:p>
        </w:tc>
        <w:tc>
          <w:tcPr>
            <w:tcW w:w="3005" w:type="dxa"/>
          </w:tcPr>
          <w:p w14:paraId="0E2C346B" w14:textId="77777777" w:rsidR="009A4FD2" w:rsidRDefault="009A4FD2" w:rsidP="00B55BD3">
            <w:pPr>
              <w:rPr>
                <w:lang w:eastAsia="en-US"/>
              </w:rPr>
            </w:pPr>
          </w:p>
        </w:tc>
        <w:tc>
          <w:tcPr>
            <w:tcW w:w="3006" w:type="dxa"/>
          </w:tcPr>
          <w:p w14:paraId="50E3ACA3" w14:textId="77777777" w:rsidR="009A4FD2" w:rsidRDefault="009A4FD2" w:rsidP="00B55BD3">
            <w:pPr>
              <w:rPr>
                <w:lang w:eastAsia="en-US"/>
              </w:rPr>
            </w:pPr>
          </w:p>
        </w:tc>
      </w:tr>
      <w:tr w:rsidR="009A4FD2" w14:paraId="0F1DEA81" w14:textId="77777777" w:rsidTr="009A4FD2">
        <w:tc>
          <w:tcPr>
            <w:tcW w:w="3005" w:type="dxa"/>
          </w:tcPr>
          <w:p w14:paraId="53BEC648" w14:textId="77777777" w:rsidR="009A4FD2" w:rsidRDefault="009A4FD2" w:rsidP="00B55BD3">
            <w:pPr>
              <w:rPr>
                <w:lang w:eastAsia="en-US"/>
              </w:rPr>
            </w:pPr>
          </w:p>
        </w:tc>
        <w:tc>
          <w:tcPr>
            <w:tcW w:w="3005" w:type="dxa"/>
          </w:tcPr>
          <w:p w14:paraId="58C9A04F" w14:textId="77777777" w:rsidR="009A4FD2" w:rsidRDefault="009A4FD2" w:rsidP="00B55BD3">
            <w:pPr>
              <w:rPr>
                <w:lang w:eastAsia="en-US"/>
              </w:rPr>
            </w:pPr>
          </w:p>
        </w:tc>
        <w:tc>
          <w:tcPr>
            <w:tcW w:w="3006" w:type="dxa"/>
          </w:tcPr>
          <w:p w14:paraId="4A17D39C" w14:textId="77777777" w:rsidR="009A4FD2" w:rsidRDefault="009A4FD2" w:rsidP="00B55BD3">
            <w:pPr>
              <w:rPr>
                <w:lang w:eastAsia="en-US"/>
              </w:rPr>
            </w:pPr>
          </w:p>
        </w:tc>
      </w:tr>
      <w:tr w:rsidR="009A4FD2" w14:paraId="3BD428ED" w14:textId="77777777" w:rsidTr="009A4FD2">
        <w:tc>
          <w:tcPr>
            <w:tcW w:w="3005" w:type="dxa"/>
          </w:tcPr>
          <w:p w14:paraId="52BA13ED" w14:textId="77777777" w:rsidR="009A4FD2" w:rsidRDefault="009A4FD2" w:rsidP="00B55BD3">
            <w:pPr>
              <w:rPr>
                <w:lang w:eastAsia="en-US"/>
              </w:rPr>
            </w:pPr>
          </w:p>
        </w:tc>
        <w:tc>
          <w:tcPr>
            <w:tcW w:w="3005" w:type="dxa"/>
          </w:tcPr>
          <w:p w14:paraId="479B4C0E" w14:textId="77777777" w:rsidR="009A4FD2" w:rsidRDefault="009A4FD2" w:rsidP="00B55BD3">
            <w:pPr>
              <w:rPr>
                <w:lang w:eastAsia="en-US"/>
              </w:rPr>
            </w:pPr>
          </w:p>
        </w:tc>
        <w:tc>
          <w:tcPr>
            <w:tcW w:w="3006" w:type="dxa"/>
          </w:tcPr>
          <w:p w14:paraId="2BC19093" w14:textId="77777777" w:rsidR="009A4FD2" w:rsidRDefault="009A4FD2" w:rsidP="00B55BD3">
            <w:pPr>
              <w:rPr>
                <w:lang w:eastAsia="en-US"/>
              </w:rPr>
            </w:pPr>
          </w:p>
        </w:tc>
      </w:tr>
      <w:tr w:rsidR="009A4FD2" w14:paraId="3EBE5F07" w14:textId="77777777" w:rsidTr="009A4FD2">
        <w:tc>
          <w:tcPr>
            <w:tcW w:w="3005" w:type="dxa"/>
          </w:tcPr>
          <w:p w14:paraId="0F63125C" w14:textId="77777777" w:rsidR="009A4FD2" w:rsidRDefault="009A4FD2" w:rsidP="00B55BD3">
            <w:pPr>
              <w:rPr>
                <w:lang w:eastAsia="en-US"/>
              </w:rPr>
            </w:pPr>
          </w:p>
        </w:tc>
        <w:tc>
          <w:tcPr>
            <w:tcW w:w="3005" w:type="dxa"/>
          </w:tcPr>
          <w:p w14:paraId="66C410C9" w14:textId="77777777" w:rsidR="009A4FD2" w:rsidRDefault="009A4FD2" w:rsidP="00B55BD3">
            <w:pPr>
              <w:rPr>
                <w:lang w:eastAsia="en-US"/>
              </w:rPr>
            </w:pPr>
          </w:p>
        </w:tc>
        <w:tc>
          <w:tcPr>
            <w:tcW w:w="3006" w:type="dxa"/>
          </w:tcPr>
          <w:p w14:paraId="0AC4E629" w14:textId="77777777" w:rsidR="009A4FD2" w:rsidRDefault="009A4FD2" w:rsidP="00B55BD3">
            <w:pPr>
              <w:rPr>
                <w:lang w:eastAsia="en-US"/>
              </w:rPr>
            </w:pPr>
          </w:p>
        </w:tc>
      </w:tr>
      <w:tr w:rsidR="009A4FD2" w14:paraId="6BA5B1BB" w14:textId="77777777" w:rsidTr="009A4FD2">
        <w:tc>
          <w:tcPr>
            <w:tcW w:w="3005" w:type="dxa"/>
          </w:tcPr>
          <w:p w14:paraId="4EC3A918" w14:textId="77777777" w:rsidR="009A4FD2" w:rsidRDefault="009A4FD2" w:rsidP="00B55BD3">
            <w:pPr>
              <w:rPr>
                <w:lang w:eastAsia="en-US"/>
              </w:rPr>
            </w:pPr>
          </w:p>
        </w:tc>
        <w:tc>
          <w:tcPr>
            <w:tcW w:w="3005" w:type="dxa"/>
          </w:tcPr>
          <w:p w14:paraId="433AE21F" w14:textId="77777777" w:rsidR="009A4FD2" w:rsidRDefault="009A4FD2" w:rsidP="00B55BD3">
            <w:pPr>
              <w:rPr>
                <w:lang w:eastAsia="en-US"/>
              </w:rPr>
            </w:pPr>
          </w:p>
        </w:tc>
        <w:tc>
          <w:tcPr>
            <w:tcW w:w="3006" w:type="dxa"/>
          </w:tcPr>
          <w:p w14:paraId="4501A863" w14:textId="77777777" w:rsidR="009A4FD2" w:rsidRDefault="009A4FD2" w:rsidP="00B55BD3">
            <w:pPr>
              <w:rPr>
                <w:lang w:eastAsia="en-US"/>
              </w:rPr>
            </w:pPr>
          </w:p>
        </w:tc>
      </w:tr>
      <w:tr w:rsidR="009A4FD2" w14:paraId="3FB15F71" w14:textId="77777777" w:rsidTr="009A4FD2">
        <w:tc>
          <w:tcPr>
            <w:tcW w:w="3005" w:type="dxa"/>
          </w:tcPr>
          <w:p w14:paraId="35B584E1" w14:textId="77777777" w:rsidR="009A4FD2" w:rsidRDefault="009A4FD2" w:rsidP="00B55BD3">
            <w:pPr>
              <w:rPr>
                <w:lang w:eastAsia="en-US"/>
              </w:rPr>
            </w:pPr>
          </w:p>
        </w:tc>
        <w:tc>
          <w:tcPr>
            <w:tcW w:w="3005" w:type="dxa"/>
          </w:tcPr>
          <w:p w14:paraId="0FB78B80" w14:textId="77777777" w:rsidR="009A4FD2" w:rsidRDefault="009A4FD2" w:rsidP="00B55BD3">
            <w:pPr>
              <w:rPr>
                <w:lang w:eastAsia="en-US"/>
              </w:rPr>
            </w:pPr>
          </w:p>
        </w:tc>
        <w:tc>
          <w:tcPr>
            <w:tcW w:w="3006" w:type="dxa"/>
          </w:tcPr>
          <w:p w14:paraId="0F6F6639" w14:textId="77777777" w:rsidR="009A4FD2" w:rsidRDefault="009A4FD2" w:rsidP="00B55BD3">
            <w:pPr>
              <w:rPr>
                <w:lang w:eastAsia="en-US"/>
              </w:rPr>
            </w:pPr>
          </w:p>
        </w:tc>
      </w:tr>
      <w:tr w:rsidR="009A4FD2" w14:paraId="433A87A6" w14:textId="77777777" w:rsidTr="009A4FD2">
        <w:tc>
          <w:tcPr>
            <w:tcW w:w="3005" w:type="dxa"/>
          </w:tcPr>
          <w:p w14:paraId="22929FE7" w14:textId="77777777" w:rsidR="009A4FD2" w:rsidRDefault="009A4FD2" w:rsidP="00B55BD3">
            <w:pPr>
              <w:rPr>
                <w:lang w:eastAsia="en-US"/>
              </w:rPr>
            </w:pPr>
          </w:p>
        </w:tc>
        <w:tc>
          <w:tcPr>
            <w:tcW w:w="3005" w:type="dxa"/>
          </w:tcPr>
          <w:p w14:paraId="6E0D2B78" w14:textId="77777777" w:rsidR="009A4FD2" w:rsidRDefault="009A4FD2" w:rsidP="00B55BD3">
            <w:pPr>
              <w:rPr>
                <w:lang w:eastAsia="en-US"/>
              </w:rPr>
            </w:pPr>
          </w:p>
        </w:tc>
        <w:tc>
          <w:tcPr>
            <w:tcW w:w="3006" w:type="dxa"/>
          </w:tcPr>
          <w:p w14:paraId="0A499089" w14:textId="77777777" w:rsidR="009A4FD2" w:rsidRDefault="009A4FD2" w:rsidP="00B55BD3">
            <w:pPr>
              <w:rPr>
                <w:lang w:eastAsia="en-US"/>
              </w:rPr>
            </w:pPr>
          </w:p>
        </w:tc>
      </w:tr>
      <w:tr w:rsidR="009A4FD2" w14:paraId="008C0829" w14:textId="77777777" w:rsidTr="009A4FD2">
        <w:tc>
          <w:tcPr>
            <w:tcW w:w="3005" w:type="dxa"/>
          </w:tcPr>
          <w:p w14:paraId="425DF46B" w14:textId="77777777" w:rsidR="009A4FD2" w:rsidRDefault="009A4FD2" w:rsidP="00B55BD3">
            <w:pPr>
              <w:rPr>
                <w:lang w:eastAsia="en-US"/>
              </w:rPr>
            </w:pPr>
          </w:p>
        </w:tc>
        <w:tc>
          <w:tcPr>
            <w:tcW w:w="3005" w:type="dxa"/>
          </w:tcPr>
          <w:p w14:paraId="297696E5" w14:textId="77777777" w:rsidR="009A4FD2" w:rsidRDefault="009A4FD2" w:rsidP="00B55BD3">
            <w:pPr>
              <w:rPr>
                <w:lang w:eastAsia="en-US"/>
              </w:rPr>
            </w:pPr>
          </w:p>
        </w:tc>
        <w:tc>
          <w:tcPr>
            <w:tcW w:w="3006" w:type="dxa"/>
          </w:tcPr>
          <w:p w14:paraId="4587A9DB" w14:textId="77777777" w:rsidR="009A4FD2" w:rsidRDefault="009A4FD2" w:rsidP="00B55BD3">
            <w:pPr>
              <w:rPr>
                <w:lang w:eastAsia="en-US"/>
              </w:rPr>
            </w:pPr>
          </w:p>
        </w:tc>
      </w:tr>
      <w:tr w:rsidR="009A4FD2" w14:paraId="6030656F" w14:textId="77777777" w:rsidTr="009A4FD2">
        <w:tc>
          <w:tcPr>
            <w:tcW w:w="3005" w:type="dxa"/>
          </w:tcPr>
          <w:p w14:paraId="65A36D87" w14:textId="77777777" w:rsidR="009A4FD2" w:rsidRDefault="009A4FD2" w:rsidP="00B55BD3">
            <w:pPr>
              <w:rPr>
                <w:lang w:eastAsia="en-US"/>
              </w:rPr>
            </w:pPr>
          </w:p>
        </w:tc>
        <w:tc>
          <w:tcPr>
            <w:tcW w:w="3005" w:type="dxa"/>
          </w:tcPr>
          <w:p w14:paraId="49ADC9F1" w14:textId="77777777" w:rsidR="009A4FD2" w:rsidRDefault="009A4FD2" w:rsidP="00B55BD3">
            <w:pPr>
              <w:rPr>
                <w:lang w:eastAsia="en-US"/>
              </w:rPr>
            </w:pPr>
          </w:p>
        </w:tc>
        <w:tc>
          <w:tcPr>
            <w:tcW w:w="3006" w:type="dxa"/>
          </w:tcPr>
          <w:p w14:paraId="2B29084E" w14:textId="77777777" w:rsidR="009A4FD2" w:rsidRDefault="009A4FD2" w:rsidP="00B55BD3">
            <w:pPr>
              <w:rPr>
                <w:lang w:eastAsia="en-US"/>
              </w:rPr>
            </w:pPr>
          </w:p>
        </w:tc>
      </w:tr>
      <w:tr w:rsidR="009A4FD2" w14:paraId="2AD539A7" w14:textId="77777777" w:rsidTr="009A4FD2">
        <w:tc>
          <w:tcPr>
            <w:tcW w:w="3005" w:type="dxa"/>
          </w:tcPr>
          <w:p w14:paraId="53229BDB" w14:textId="77777777" w:rsidR="009A4FD2" w:rsidRDefault="009A4FD2" w:rsidP="00B55BD3">
            <w:pPr>
              <w:rPr>
                <w:lang w:eastAsia="en-US"/>
              </w:rPr>
            </w:pPr>
          </w:p>
        </w:tc>
        <w:tc>
          <w:tcPr>
            <w:tcW w:w="3005" w:type="dxa"/>
          </w:tcPr>
          <w:p w14:paraId="71C2064F" w14:textId="77777777" w:rsidR="009A4FD2" w:rsidRDefault="009A4FD2" w:rsidP="00B55BD3">
            <w:pPr>
              <w:rPr>
                <w:lang w:eastAsia="en-US"/>
              </w:rPr>
            </w:pPr>
          </w:p>
        </w:tc>
        <w:tc>
          <w:tcPr>
            <w:tcW w:w="3006" w:type="dxa"/>
          </w:tcPr>
          <w:p w14:paraId="3B78F82A" w14:textId="77777777" w:rsidR="009A4FD2" w:rsidRDefault="009A4FD2" w:rsidP="00B55BD3">
            <w:pPr>
              <w:rPr>
                <w:lang w:eastAsia="en-US"/>
              </w:rPr>
            </w:pPr>
          </w:p>
        </w:tc>
      </w:tr>
      <w:tr w:rsidR="009A4FD2" w14:paraId="3BF7D512" w14:textId="77777777" w:rsidTr="009A4FD2">
        <w:tc>
          <w:tcPr>
            <w:tcW w:w="3005" w:type="dxa"/>
          </w:tcPr>
          <w:p w14:paraId="3AB98C23" w14:textId="77777777" w:rsidR="009A4FD2" w:rsidRDefault="009A4FD2" w:rsidP="00B55BD3">
            <w:pPr>
              <w:rPr>
                <w:lang w:eastAsia="en-US"/>
              </w:rPr>
            </w:pPr>
          </w:p>
        </w:tc>
        <w:tc>
          <w:tcPr>
            <w:tcW w:w="3005" w:type="dxa"/>
          </w:tcPr>
          <w:p w14:paraId="7B41DB73" w14:textId="77777777" w:rsidR="009A4FD2" w:rsidRDefault="009A4FD2" w:rsidP="00B55BD3">
            <w:pPr>
              <w:rPr>
                <w:lang w:eastAsia="en-US"/>
              </w:rPr>
            </w:pPr>
          </w:p>
        </w:tc>
        <w:tc>
          <w:tcPr>
            <w:tcW w:w="3006" w:type="dxa"/>
          </w:tcPr>
          <w:p w14:paraId="288CC895" w14:textId="77777777" w:rsidR="009A4FD2" w:rsidRDefault="009A4FD2" w:rsidP="00B55BD3">
            <w:pPr>
              <w:rPr>
                <w:lang w:eastAsia="en-US"/>
              </w:rPr>
            </w:pPr>
          </w:p>
        </w:tc>
      </w:tr>
      <w:tr w:rsidR="009A4FD2" w14:paraId="5DD9716F" w14:textId="77777777" w:rsidTr="009A4FD2">
        <w:tc>
          <w:tcPr>
            <w:tcW w:w="3005" w:type="dxa"/>
          </w:tcPr>
          <w:p w14:paraId="7836ADBC" w14:textId="77777777" w:rsidR="009A4FD2" w:rsidRDefault="009A4FD2" w:rsidP="00B55BD3">
            <w:pPr>
              <w:rPr>
                <w:lang w:eastAsia="en-US"/>
              </w:rPr>
            </w:pPr>
          </w:p>
        </w:tc>
        <w:tc>
          <w:tcPr>
            <w:tcW w:w="3005" w:type="dxa"/>
          </w:tcPr>
          <w:p w14:paraId="64B408CB" w14:textId="77777777" w:rsidR="009A4FD2" w:rsidRDefault="009A4FD2" w:rsidP="00B55BD3">
            <w:pPr>
              <w:rPr>
                <w:lang w:eastAsia="en-US"/>
              </w:rPr>
            </w:pPr>
          </w:p>
        </w:tc>
        <w:tc>
          <w:tcPr>
            <w:tcW w:w="3006" w:type="dxa"/>
          </w:tcPr>
          <w:p w14:paraId="69C24B8E" w14:textId="77777777" w:rsidR="009A4FD2" w:rsidRDefault="009A4FD2" w:rsidP="00B55BD3">
            <w:pPr>
              <w:rPr>
                <w:lang w:eastAsia="en-US"/>
              </w:rPr>
            </w:pPr>
          </w:p>
        </w:tc>
      </w:tr>
      <w:tr w:rsidR="009A4FD2" w14:paraId="5DA64B00" w14:textId="77777777" w:rsidTr="009A4FD2">
        <w:tc>
          <w:tcPr>
            <w:tcW w:w="3005" w:type="dxa"/>
          </w:tcPr>
          <w:p w14:paraId="1156DB74" w14:textId="77777777" w:rsidR="009A4FD2" w:rsidRDefault="009A4FD2" w:rsidP="00B55BD3">
            <w:pPr>
              <w:rPr>
                <w:lang w:eastAsia="en-US"/>
              </w:rPr>
            </w:pPr>
          </w:p>
        </w:tc>
        <w:tc>
          <w:tcPr>
            <w:tcW w:w="3005" w:type="dxa"/>
          </w:tcPr>
          <w:p w14:paraId="4C2D99AD" w14:textId="77777777" w:rsidR="009A4FD2" w:rsidRDefault="009A4FD2" w:rsidP="00B55BD3">
            <w:pPr>
              <w:rPr>
                <w:lang w:eastAsia="en-US"/>
              </w:rPr>
            </w:pPr>
          </w:p>
        </w:tc>
        <w:tc>
          <w:tcPr>
            <w:tcW w:w="3006" w:type="dxa"/>
          </w:tcPr>
          <w:p w14:paraId="0C6D7175" w14:textId="77777777" w:rsidR="009A4FD2" w:rsidRDefault="009A4FD2" w:rsidP="00B55BD3">
            <w:pPr>
              <w:rPr>
                <w:lang w:eastAsia="en-US"/>
              </w:rPr>
            </w:pPr>
          </w:p>
        </w:tc>
      </w:tr>
      <w:tr w:rsidR="009A4FD2" w14:paraId="7440DBEB" w14:textId="77777777" w:rsidTr="009A4FD2">
        <w:tc>
          <w:tcPr>
            <w:tcW w:w="3005" w:type="dxa"/>
          </w:tcPr>
          <w:p w14:paraId="54499794" w14:textId="77777777" w:rsidR="009A4FD2" w:rsidRDefault="009A4FD2" w:rsidP="00B55BD3">
            <w:pPr>
              <w:rPr>
                <w:lang w:eastAsia="en-US"/>
              </w:rPr>
            </w:pPr>
          </w:p>
        </w:tc>
        <w:tc>
          <w:tcPr>
            <w:tcW w:w="3005" w:type="dxa"/>
          </w:tcPr>
          <w:p w14:paraId="2648E7DA" w14:textId="77777777" w:rsidR="009A4FD2" w:rsidRDefault="009A4FD2" w:rsidP="00B55BD3">
            <w:pPr>
              <w:rPr>
                <w:lang w:eastAsia="en-US"/>
              </w:rPr>
            </w:pPr>
          </w:p>
        </w:tc>
        <w:tc>
          <w:tcPr>
            <w:tcW w:w="3006" w:type="dxa"/>
          </w:tcPr>
          <w:p w14:paraId="55F35CED" w14:textId="77777777" w:rsidR="009A4FD2" w:rsidRDefault="009A4FD2" w:rsidP="00B55BD3">
            <w:pPr>
              <w:rPr>
                <w:lang w:eastAsia="en-US"/>
              </w:rPr>
            </w:pPr>
          </w:p>
        </w:tc>
      </w:tr>
    </w:tbl>
    <w:p w14:paraId="0E0715AD" w14:textId="1BB5AD0D" w:rsidR="009A4FD2" w:rsidRDefault="009A4FD2" w:rsidP="00B55BD3">
      <w:pPr>
        <w:rPr>
          <w:lang w:eastAsia="en-US"/>
        </w:rPr>
      </w:pPr>
    </w:p>
    <w:p w14:paraId="0CAF7E6B" w14:textId="77777777" w:rsidR="00B55BD3" w:rsidRPr="00B55BD3" w:rsidRDefault="00B55BD3" w:rsidP="00B55BD3">
      <w:pPr>
        <w:rPr>
          <w:lang w:eastAsia="en-US"/>
        </w:rPr>
      </w:pPr>
    </w:p>
    <w:p w14:paraId="15A09C25" w14:textId="134B35A2" w:rsidR="00B80050" w:rsidRDefault="00871D15" w:rsidP="00B80050">
      <w:r>
        <w:t>Research what movements are beneficial to stroke recovery.</w:t>
      </w:r>
    </w:p>
    <w:p w14:paraId="2CAF2D3B" w14:textId="58ACEDA8" w:rsidR="00871D15" w:rsidRDefault="00871D15" w:rsidP="00B80050">
      <w:r>
        <w:t>Research the neurotherapy principles necessary to increase stroke recovery</w:t>
      </w:r>
    </w:p>
    <w:p w14:paraId="3B25B9BC" w14:textId="7C0E35FB" w:rsidR="00871D15" w:rsidRDefault="00871D15" w:rsidP="00B80050">
      <w:r>
        <w:t xml:space="preserve">Create the </w:t>
      </w:r>
      <w:proofErr w:type="spellStart"/>
      <w:r>
        <w:t>whitebox</w:t>
      </w:r>
      <w:proofErr w:type="spellEnd"/>
      <w:r>
        <w:t xml:space="preserve"> for the game</w:t>
      </w:r>
    </w:p>
    <w:p w14:paraId="6C2CCF21" w14:textId="3A08361F" w:rsidR="00871D15" w:rsidRDefault="00871D15" w:rsidP="00B80050">
      <w:r>
        <w:t xml:space="preserve">Playtest the </w:t>
      </w:r>
      <w:proofErr w:type="spellStart"/>
      <w:r>
        <w:t>whitebox</w:t>
      </w:r>
      <w:proofErr w:type="spellEnd"/>
      <w:r>
        <w:t xml:space="preserve"> </w:t>
      </w:r>
    </w:p>
    <w:p w14:paraId="70716453" w14:textId="2F31EF9E" w:rsidR="00871D15" w:rsidRDefault="00871D15" w:rsidP="00B80050">
      <w:r>
        <w:t>Add assets into the game</w:t>
      </w:r>
    </w:p>
    <w:p w14:paraId="1F93ED44" w14:textId="7C566220" w:rsidR="00871D15" w:rsidRDefault="00871D15" w:rsidP="00B80050">
      <w:r>
        <w:t>Playtest the game</w:t>
      </w:r>
    </w:p>
    <w:p w14:paraId="172C1C33" w14:textId="69DCDF2A" w:rsidR="00871D15" w:rsidRDefault="00871D15" w:rsidP="00B80050">
      <w:r>
        <w:t xml:space="preserve">Finally test the </w:t>
      </w:r>
      <w:proofErr w:type="gramStart"/>
      <w:r>
        <w:t>end product</w:t>
      </w:r>
      <w:proofErr w:type="gramEnd"/>
      <w:r>
        <w:t>. These tests will look to see if the important movements are being performed along with how many repetitions. It will also assess the motivation to play the game again.</w:t>
      </w:r>
    </w:p>
    <w:p w14:paraId="6F46D601" w14:textId="77777777" w:rsidR="00F43E8D" w:rsidRDefault="00F43E8D" w:rsidP="00B80050"/>
    <w:p w14:paraId="3660297A" w14:textId="6EC489E2" w:rsidR="00F43E8D" w:rsidRDefault="00F43E8D" w:rsidP="00B80050"/>
    <w:p w14:paraId="74D910E8" w14:textId="77777777" w:rsidR="00871D15" w:rsidRPr="007444C0" w:rsidRDefault="00871D15" w:rsidP="00B80050"/>
    <w:p w14:paraId="421D29C8" w14:textId="660436B2" w:rsidR="00640D72" w:rsidRDefault="00640D72" w:rsidP="00640D72">
      <w:pPr>
        <w:pStyle w:val="Heading2"/>
        <w:rPr>
          <w:lang w:val="en-GB"/>
        </w:rPr>
      </w:pPr>
      <w:bookmarkStart w:id="8" w:name="_Toc146709423"/>
      <w:r w:rsidRPr="007444C0">
        <w:rPr>
          <w:lang w:val="en-GB"/>
        </w:rPr>
        <w:t>Resources</w:t>
      </w:r>
      <w:bookmarkEnd w:id="8"/>
    </w:p>
    <w:p w14:paraId="1B45ED18" w14:textId="67B531CA" w:rsidR="00212E5F" w:rsidRDefault="00FE4C8E" w:rsidP="00212E5F">
      <w:pPr>
        <w:rPr>
          <w:lang w:eastAsia="en-US"/>
        </w:rPr>
      </w:pPr>
      <w:r>
        <w:rPr>
          <w:lang w:eastAsia="en-US"/>
        </w:rPr>
        <w:t>To</w:t>
      </w:r>
      <w:r w:rsidR="00212E5F">
        <w:rPr>
          <w:lang w:eastAsia="en-US"/>
        </w:rPr>
        <w:t xml:space="preserve"> be successful in the project, resources for research</w:t>
      </w:r>
      <w:r>
        <w:rPr>
          <w:lang w:eastAsia="en-US"/>
        </w:rPr>
        <w:t>,</w:t>
      </w:r>
      <w:r w:rsidR="00212E5F">
        <w:rPr>
          <w:lang w:eastAsia="en-US"/>
        </w:rPr>
        <w:t xml:space="preserve"> design as well as development / implementation will be required. </w:t>
      </w:r>
      <w:r>
        <w:rPr>
          <w:lang w:eastAsia="en-US"/>
        </w:rPr>
        <w:t>G</w:t>
      </w:r>
      <w:r w:rsidR="00212E5F">
        <w:rPr>
          <w:lang w:eastAsia="en-US"/>
        </w:rPr>
        <w:t>oogle schola</w:t>
      </w:r>
      <w:r>
        <w:rPr>
          <w:lang w:eastAsia="en-US"/>
        </w:rPr>
        <w:t>r</w:t>
      </w:r>
      <w:r w:rsidR="00212E5F">
        <w:rPr>
          <w:lang w:eastAsia="en-US"/>
        </w:rPr>
        <w:t xml:space="preserve"> and the library services provided by Birmingham City University which will be useful for finding research papers, projects, past projects and other useful materials. Other resources include</w:t>
      </w:r>
    </w:p>
    <w:p w14:paraId="58883135" w14:textId="3B630810" w:rsidR="00212E5F" w:rsidRDefault="00212E5F" w:rsidP="00212E5F">
      <w:pPr>
        <w:pStyle w:val="ListParagraph"/>
        <w:numPr>
          <w:ilvl w:val="0"/>
          <w:numId w:val="19"/>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77275CA0" w:rsidR="00FE4C8E" w:rsidRDefault="00FE4C8E" w:rsidP="00212E5F">
      <w:pPr>
        <w:pStyle w:val="ListParagraph"/>
        <w:numPr>
          <w:ilvl w:val="0"/>
          <w:numId w:val="19"/>
        </w:numPr>
        <w:rPr>
          <w:lang w:eastAsia="en-US"/>
        </w:rPr>
      </w:pPr>
      <w:r>
        <w:rPr>
          <w:lang w:eastAsia="en-US"/>
        </w:rPr>
        <w:t>Version/source management software (</w:t>
      </w:r>
      <w:proofErr w:type="spellStart"/>
      <w:r>
        <w:rPr>
          <w:lang w:eastAsia="en-US"/>
        </w:rPr>
        <w:t>github</w:t>
      </w:r>
      <w:proofErr w:type="spellEnd"/>
      <w:r>
        <w:rPr>
          <w:lang w:eastAsia="en-US"/>
        </w:rPr>
        <w:t>)</w:t>
      </w:r>
    </w:p>
    <w:p w14:paraId="0A16D877" w14:textId="543903AC" w:rsidR="00212E5F" w:rsidRDefault="00212E5F" w:rsidP="009852DF">
      <w:pPr>
        <w:pStyle w:val="ListParagraph"/>
        <w:numPr>
          <w:ilvl w:val="0"/>
          <w:numId w:val="19"/>
        </w:numPr>
        <w:rPr>
          <w:lang w:eastAsia="en-US"/>
        </w:rPr>
      </w:pPr>
      <w:r>
        <w:rPr>
          <w:lang w:eastAsia="en-US"/>
        </w:rPr>
        <w:t xml:space="preserve">An integrated development environment (IDE) such as </w:t>
      </w:r>
      <w:proofErr w:type="spellStart"/>
      <w:r>
        <w:rPr>
          <w:lang w:eastAsia="en-US"/>
        </w:rPr>
        <w:t>Jetbrains</w:t>
      </w:r>
      <w:proofErr w:type="spellEnd"/>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15BEC56E"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proofErr w:type="spellStart"/>
      <w:r>
        <w:rPr>
          <w:lang w:eastAsia="en-US"/>
        </w:rPr>
        <w:t>userbility</w:t>
      </w:r>
      <w:proofErr w:type="spellEnd"/>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Pr="007444C0" w:rsidRDefault="00FE4C8E" w:rsidP="006D33EB">
      <w:pPr>
        <w:pStyle w:val="ListParagraph"/>
        <w:numPr>
          <w:ilvl w:val="0"/>
          <w:numId w:val="19"/>
        </w:numPr>
        <w:rPr>
          <w:lang w:eastAsia="en-US"/>
        </w:rPr>
      </w:pPr>
      <w:r>
        <w:rPr>
          <w:lang w:eastAsia="en-US"/>
        </w:rPr>
        <w:t>Software to create art assets when needed for the game (visual and auditory)</w:t>
      </w:r>
    </w:p>
    <w:p w14:paraId="73D8ADFA" w14:textId="1F6AF9F7" w:rsidR="00640D72" w:rsidRDefault="00640D72" w:rsidP="00640D72">
      <w:pPr>
        <w:pStyle w:val="Heading2"/>
        <w:rPr>
          <w:lang w:val="en-GB"/>
        </w:rPr>
      </w:pPr>
      <w:bookmarkStart w:id="9" w:name="_Toc146709424"/>
      <w:r w:rsidRPr="007444C0">
        <w:rPr>
          <w:lang w:val="en-GB"/>
        </w:rPr>
        <w:t>Risk Assessments</w:t>
      </w:r>
      <w:bookmarkEnd w:id="9"/>
    </w:p>
    <w:p w14:paraId="34DCA9EB" w14:textId="106F5E89" w:rsidR="00FE4C8E" w:rsidRDefault="00FE4C8E" w:rsidP="009A4FD2">
      <w:pPr>
        <w:pStyle w:val="Heading3"/>
        <w:rPr>
          <w:lang w:eastAsia="en-US"/>
        </w:rPr>
      </w:pPr>
      <w:r>
        <w:rPr>
          <w:lang w:eastAsia="en-US"/>
        </w:rPr>
        <w:t>Hygiene issues when testing and developing as many people may handle the etee controllers.</w:t>
      </w:r>
    </w:p>
    <w:p w14:paraId="5DD6048D" w14:textId="77777777" w:rsidR="00FE4C8E" w:rsidRDefault="00FE4C8E" w:rsidP="00FE4C8E">
      <w:pPr>
        <w:rPr>
          <w:lang w:eastAsia="en-US"/>
        </w:rPr>
      </w:pPr>
      <w:r>
        <w:rPr>
          <w:lang w:eastAsia="en-US"/>
        </w:rPr>
        <w:t>This will be mitigated by cleaning the controllers with antiseptic wipes between uses.</w:t>
      </w:r>
    </w:p>
    <w:p w14:paraId="2D27C49F" w14:textId="77777777" w:rsidR="00FE4C8E" w:rsidRDefault="00FE4C8E" w:rsidP="00FE4C8E">
      <w:pPr>
        <w:rPr>
          <w:lang w:eastAsia="en-US"/>
        </w:rPr>
      </w:pPr>
    </w:p>
    <w:p w14:paraId="4ECDF956" w14:textId="77777777" w:rsidR="00FE4C8E" w:rsidRDefault="00FE4C8E" w:rsidP="009A4FD2">
      <w:pPr>
        <w:pStyle w:val="Heading3"/>
        <w:rPr>
          <w:lang w:eastAsia="en-US"/>
        </w:rPr>
      </w:pPr>
      <w:r>
        <w:rPr>
          <w:lang w:eastAsia="en-US"/>
        </w:rPr>
        <w:lastRenderedPageBreak/>
        <w:t xml:space="preserve">The etee controllers being dropped or bashed during testing or transport. </w:t>
      </w:r>
    </w:p>
    <w:p w14:paraId="28FD85D3" w14:textId="2D3C2AD6" w:rsidR="00FE4C8E" w:rsidRDefault="00FE4C8E" w:rsidP="00FE4C8E">
      <w:pPr>
        <w:rPr>
          <w:lang w:eastAsia="en-US"/>
        </w:rPr>
      </w:pPr>
      <w:r>
        <w:rPr>
          <w:lang w:eastAsia="en-US"/>
        </w:rPr>
        <w:t xml:space="preserve">The controllers will stay in one building for </w:t>
      </w:r>
      <w:proofErr w:type="gramStart"/>
      <w:r>
        <w:rPr>
          <w:lang w:eastAsia="en-US"/>
        </w:rPr>
        <w:t>the majority of</w:t>
      </w:r>
      <w:proofErr w:type="gramEnd"/>
      <w:r>
        <w:rPr>
          <w:lang w:eastAsia="en-US"/>
        </w:rPr>
        <w:t xml:space="preserve"> the project therefore transport only becomes an issue at the end of the project. To address this the controllers will be transported in their original packaging.</w:t>
      </w:r>
      <w:r w:rsidR="005A4ED7">
        <w:rPr>
          <w:lang w:eastAsia="en-US"/>
        </w:rPr>
        <w:t xml:space="preserve"> To ensure that the controllers are not broken by a user during testing before using the </w:t>
      </w:r>
      <w:proofErr w:type="gramStart"/>
      <w:r w:rsidR="005A4ED7">
        <w:rPr>
          <w:lang w:eastAsia="en-US"/>
        </w:rPr>
        <w:t>controllers</w:t>
      </w:r>
      <w:proofErr w:type="gramEnd"/>
      <w:r w:rsidR="005A4ED7">
        <w:rPr>
          <w:lang w:eastAsia="en-US"/>
        </w:rPr>
        <w:t xml:space="preserve"> users will read through a short manual outlining how to use the controllers correctly.</w:t>
      </w:r>
    </w:p>
    <w:p w14:paraId="668AAD5B" w14:textId="77777777" w:rsidR="005A4ED7" w:rsidRDefault="005A4ED7" w:rsidP="00FE4C8E">
      <w:pPr>
        <w:rPr>
          <w:lang w:eastAsia="en-US"/>
        </w:rPr>
      </w:pPr>
    </w:p>
    <w:p w14:paraId="71EB540A" w14:textId="20EF3B91" w:rsidR="009A4FD2" w:rsidRDefault="009A4FD2" w:rsidP="009A4FD2">
      <w:pPr>
        <w:pStyle w:val="Heading3"/>
        <w:rPr>
          <w:lang w:eastAsia="en-US"/>
        </w:rPr>
      </w:pPr>
      <w:r>
        <w:rPr>
          <w:lang w:eastAsia="en-US"/>
        </w:rPr>
        <w:t>Hardware issues</w:t>
      </w:r>
    </w:p>
    <w:p w14:paraId="5DA27E41" w14:textId="44132DB7" w:rsidR="005A4ED7" w:rsidRDefault="005A4ED7" w:rsidP="00FE4C8E">
      <w:pPr>
        <w:rPr>
          <w:lang w:eastAsia="en-US"/>
        </w:rPr>
      </w:pPr>
      <w:r>
        <w:rPr>
          <w:lang w:eastAsia="en-US"/>
        </w:rPr>
        <w:t xml:space="preserve">Hardware issues may arise. For </w:t>
      </w:r>
      <w:proofErr w:type="gramStart"/>
      <w:r>
        <w:rPr>
          <w:lang w:eastAsia="en-US"/>
        </w:rPr>
        <w:t>example</w:t>
      </w:r>
      <w:proofErr w:type="gramEnd"/>
      <w:r>
        <w:rPr>
          <w:lang w:eastAsia="en-US"/>
        </w:rPr>
        <w:t xml:space="preserve"> mouses, keyboards or computers breaking. These risks can be mitigated by having spare mice and a spare keyboard which could be used. Regarding the computer it will be transported in a bag designed to carry and protect laptops. </w:t>
      </w:r>
      <w:proofErr w:type="gramStart"/>
      <w:r>
        <w:rPr>
          <w:lang w:eastAsia="en-US"/>
        </w:rPr>
        <w:t>Additionally</w:t>
      </w:r>
      <w:proofErr w:type="gramEnd"/>
      <w:r>
        <w:rPr>
          <w:lang w:eastAsia="en-US"/>
        </w:rPr>
        <w:t xml:space="preserve"> all work will be stored and versioned on </w:t>
      </w:r>
      <w:proofErr w:type="spellStart"/>
      <w:r>
        <w:rPr>
          <w:lang w:eastAsia="en-US"/>
        </w:rPr>
        <w:t>github</w:t>
      </w:r>
      <w:proofErr w:type="spellEnd"/>
      <w:r>
        <w:rPr>
          <w:lang w:eastAsia="en-US"/>
        </w:rPr>
        <w:t xml:space="preserve"> meaning if the computer the game was being developed on is completely destroyed the project can still be easily retrieved and worked on.</w:t>
      </w:r>
    </w:p>
    <w:p w14:paraId="2321EB1D" w14:textId="77777777" w:rsidR="005A4ED7" w:rsidRDefault="005A4ED7" w:rsidP="00FE4C8E">
      <w:pPr>
        <w:rPr>
          <w:lang w:eastAsia="en-US"/>
        </w:rPr>
      </w:pPr>
    </w:p>
    <w:p w14:paraId="70715DDE" w14:textId="4B9EBCA1" w:rsidR="005A4ED7" w:rsidRDefault="005A4ED7" w:rsidP="009A4FD2">
      <w:pPr>
        <w:pStyle w:val="Heading3"/>
        <w:rPr>
          <w:lang w:eastAsia="en-US"/>
        </w:rPr>
      </w:pPr>
      <w:r>
        <w:rPr>
          <w:lang w:eastAsia="en-US"/>
        </w:rPr>
        <w:t>Limited access to field specialists.</w:t>
      </w:r>
    </w:p>
    <w:p w14:paraId="4B453CD7" w14:textId="452FE3A9" w:rsidR="005A4ED7" w:rsidRDefault="005A4ED7" w:rsidP="00FE4C8E">
      <w:pPr>
        <w:rPr>
          <w:lang w:eastAsia="en-US"/>
        </w:rPr>
      </w:pPr>
      <w:r>
        <w:rPr>
          <w:lang w:eastAsia="en-US"/>
        </w:rPr>
        <w:t xml:space="preserve">Where possible any communications will be made leaving plenty of </w:t>
      </w:r>
      <w:proofErr w:type="spellStart"/>
      <w:r>
        <w:rPr>
          <w:lang w:eastAsia="en-US"/>
        </w:rPr>
        <w:t>tine</w:t>
      </w:r>
      <w:proofErr w:type="spellEnd"/>
      <w:r>
        <w:rPr>
          <w:lang w:eastAsia="en-US"/>
        </w:rPr>
        <w:t xml:space="preserve"> for a response. </w:t>
      </w:r>
      <w:proofErr w:type="gramStart"/>
      <w:r>
        <w:rPr>
          <w:lang w:eastAsia="en-US"/>
        </w:rPr>
        <w:t>Additionally</w:t>
      </w:r>
      <w:proofErr w:type="gramEnd"/>
      <w:r>
        <w:rPr>
          <w:lang w:eastAsia="en-US"/>
        </w:rPr>
        <w:t xml:space="preserve"> resources can be shared allowing information to be gathered without directly involving the </w:t>
      </w:r>
      <w:proofErr w:type="spellStart"/>
      <w:r>
        <w:rPr>
          <w:lang w:eastAsia="en-US"/>
        </w:rPr>
        <w:t>individals</w:t>
      </w:r>
      <w:proofErr w:type="spellEnd"/>
      <w:r>
        <w:rPr>
          <w:lang w:eastAsia="en-US"/>
        </w:rPr>
        <w:t>.</w:t>
      </w:r>
    </w:p>
    <w:p w14:paraId="2DE936ED" w14:textId="2C1A234A" w:rsidR="005A4ED7" w:rsidRDefault="005A4ED7" w:rsidP="00FE4C8E">
      <w:pPr>
        <w:rPr>
          <w:lang w:eastAsia="en-US"/>
        </w:rPr>
      </w:pPr>
    </w:p>
    <w:p w14:paraId="09FF7412" w14:textId="5B3CC530" w:rsidR="009A4FD2" w:rsidRDefault="009A4FD2" w:rsidP="009A4FD2">
      <w:pPr>
        <w:pStyle w:val="Heading3"/>
        <w:rPr>
          <w:lang w:eastAsia="en-US"/>
        </w:rPr>
      </w:pPr>
      <w:r>
        <w:rPr>
          <w:lang w:eastAsia="en-US"/>
        </w:rPr>
        <w:t>Inexperience using unity networking solution</w:t>
      </w:r>
    </w:p>
    <w:p w14:paraId="2A0EB471" w14:textId="576F1B77" w:rsidR="005A4ED7" w:rsidRDefault="005A4ED7" w:rsidP="00FE4C8E">
      <w:pPr>
        <w:rPr>
          <w:lang w:eastAsia="en-US"/>
        </w:rPr>
      </w:pPr>
      <w:r>
        <w:rPr>
          <w:lang w:eastAsia="en-US"/>
        </w:rPr>
        <w:t xml:space="preserve">An inexperience with using unity’s networking solution may dampen the velocity of tasks being completed in the development phase and may cause delays. </w:t>
      </w:r>
    </w:p>
    <w:p w14:paraId="541B3891" w14:textId="0B61B593" w:rsidR="005A4ED7" w:rsidRDefault="005A4ED7" w:rsidP="00FE4C8E">
      <w:pPr>
        <w:rPr>
          <w:lang w:eastAsia="en-US"/>
        </w:rPr>
      </w:pPr>
      <w:r>
        <w:rPr>
          <w:lang w:eastAsia="en-US"/>
        </w:rPr>
        <w:t xml:space="preserve">To mitigate this risk preparations such as following online resources and tutorials and creating very simple test projects. This will build a familiarity with the systems prior to the implementation phase. </w:t>
      </w:r>
    </w:p>
    <w:p w14:paraId="44704C7B" w14:textId="77777777" w:rsidR="009A4FD2" w:rsidRDefault="009A4FD2" w:rsidP="00FE4C8E">
      <w:pPr>
        <w:rPr>
          <w:lang w:eastAsia="en-US"/>
        </w:rPr>
      </w:pPr>
    </w:p>
    <w:p w14:paraId="74D71EEE" w14:textId="5B79ACBE" w:rsidR="009A4FD2" w:rsidRDefault="009A4FD2" w:rsidP="009A4FD2">
      <w:pPr>
        <w:pStyle w:val="Heading3"/>
        <w:rPr>
          <w:lang w:eastAsia="en-US"/>
        </w:rPr>
      </w:pPr>
      <w:r>
        <w:rPr>
          <w:lang w:eastAsia="en-US"/>
        </w:rPr>
        <w:t xml:space="preserve">First time using the etee development </w:t>
      </w:r>
      <w:proofErr w:type="spellStart"/>
      <w:r>
        <w:rPr>
          <w:lang w:eastAsia="en-US"/>
        </w:rPr>
        <w:t>api</w:t>
      </w:r>
      <w:proofErr w:type="spellEnd"/>
    </w:p>
    <w:p w14:paraId="15AA286B" w14:textId="77777777" w:rsidR="009A4FD2" w:rsidRDefault="009A4FD2" w:rsidP="00FE4C8E">
      <w:pPr>
        <w:rPr>
          <w:lang w:eastAsia="en-US"/>
        </w:rPr>
      </w:pPr>
    </w:p>
    <w:p w14:paraId="00C9CA85" w14:textId="77777777" w:rsidR="005A4ED7" w:rsidRDefault="005A4ED7" w:rsidP="00FE4C8E">
      <w:pPr>
        <w:rPr>
          <w:lang w:eastAsia="en-US"/>
        </w:rPr>
      </w:pPr>
    </w:p>
    <w:p w14:paraId="19CAADD8" w14:textId="74B4BFFD" w:rsidR="00FE4C8E" w:rsidRDefault="005A4ED7" w:rsidP="009A4FD2">
      <w:pPr>
        <w:pStyle w:val="Heading3"/>
        <w:rPr>
          <w:lang w:eastAsia="en-US"/>
        </w:rPr>
      </w:pPr>
      <w:proofErr w:type="spellStart"/>
      <w:r>
        <w:rPr>
          <w:lang w:eastAsia="en-US"/>
        </w:rPr>
        <w:t>Jetbrains</w:t>
      </w:r>
      <w:proofErr w:type="spellEnd"/>
      <w:r>
        <w:rPr>
          <w:lang w:eastAsia="en-US"/>
        </w:rPr>
        <w:t xml:space="preserve"> rider licence expiring. </w:t>
      </w:r>
    </w:p>
    <w:p w14:paraId="1E1F6FF5" w14:textId="46CF3222" w:rsidR="005A4ED7" w:rsidRDefault="005A4ED7" w:rsidP="00FE4C8E">
      <w:pPr>
        <w:rPr>
          <w:lang w:eastAsia="en-US"/>
        </w:rPr>
      </w:pPr>
      <w:r>
        <w:rPr>
          <w:lang w:eastAsia="en-US"/>
        </w:rPr>
        <w:t>A student licence can be redeemed allowing the continued use of the editor. Alternatively free alternatives can be downloaded and used such as visual studio.</w:t>
      </w:r>
    </w:p>
    <w:p w14:paraId="71041494" w14:textId="77777777" w:rsidR="00415928" w:rsidRDefault="00415928" w:rsidP="00FE4C8E">
      <w:pPr>
        <w:rPr>
          <w:lang w:eastAsia="en-US"/>
        </w:rPr>
      </w:pPr>
    </w:p>
    <w:p w14:paraId="57E1A865" w14:textId="3CF03577" w:rsidR="00415928" w:rsidRDefault="00415928" w:rsidP="009A4FD2">
      <w:pPr>
        <w:pStyle w:val="Heading3"/>
        <w:rPr>
          <w:lang w:eastAsia="en-US"/>
        </w:rPr>
      </w:pPr>
      <w:r>
        <w:rPr>
          <w:lang w:eastAsia="en-US"/>
        </w:rPr>
        <w:t>Not being able to purchase home therapy kits / equipment</w:t>
      </w:r>
    </w:p>
    <w:p w14:paraId="3DB5F68A" w14:textId="3E3A9AE1" w:rsidR="00415928" w:rsidRDefault="00415928" w:rsidP="00FE4C8E">
      <w:pPr>
        <w:rPr>
          <w:lang w:eastAsia="en-US"/>
        </w:rPr>
      </w:pPr>
      <w:r>
        <w:rPr>
          <w:lang w:eastAsia="en-US"/>
        </w:rPr>
        <w:t>There are therapy plans which use little to or no equipment. These therapies could be used as the control to compare the enjoyment of using the artifact to.</w:t>
      </w:r>
    </w:p>
    <w:p w14:paraId="790C17FD" w14:textId="77777777" w:rsidR="00415928" w:rsidRDefault="00415928" w:rsidP="00FE4C8E">
      <w:pPr>
        <w:rPr>
          <w:lang w:eastAsia="en-US"/>
        </w:rPr>
      </w:pPr>
    </w:p>
    <w:p w14:paraId="2AA0087A" w14:textId="136FEFC0" w:rsidR="00415928" w:rsidRDefault="00415928" w:rsidP="009A4FD2">
      <w:pPr>
        <w:pStyle w:val="Heading3"/>
        <w:rPr>
          <w:lang w:eastAsia="en-US"/>
        </w:rPr>
      </w:pPr>
      <w:r>
        <w:rPr>
          <w:lang w:eastAsia="en-US"/>
        </w:rPr>
        <w:t>The home therapy treatments becoming damaged or lost.</w:t>
      </w:r>
    </w:p>
    <w:p w14:paraId="5C7A2751" w14:textId="6A8445E9" w:rsidR="00415928" w:rsidRDefault="00415928" w:rsidP="00FE4C8E">
      <w:pPr>
        <w:rPr>
          <w:lang w:eastAsia="en-US"/>
        </w:rPr>
      </w:pPr>
      <w:r>
        <w:rPr>
          <w:lang w:eastAsia="en-US"/>
        </w:rPr>
        <w:t xml:space="preserve">As these home treatments commonly involve items to interact with which can be quite small it is a considerable risk some of these items may be damaged or lost. Before each testing session what items are being used will be recorded so that nothing gets lost. </w:t>
      </w:r>
      <w:proofErr w:type="gramStart"/>
      <w:r>
        <w:rPr>
          <w:lang w:eastAsia="en-US"/>
        </w:rPr>
        <w:t>Alternatively</w:t>
      </w:r>
      <w:proofErr w:type="gramEnd"/>
      <w:r>
        <w:rPr>
          <w:lang w:eastAsia="en-US"/>
        </w:rPr>
        <w:t xml:space="preserve"> as mentioned before </w:t>
      </w:r>
      <w:r>
        <w:rPr>
          <w:lang w:eastAsia="en-US"/>
        </w:rPr>
        <w:lastRenderedPageBreak/>
        <w:t>there are home therapy methods which utilise no specialist equipment and only use pens, cups and chairs for example</w:t>
      </w:r>
      <w:r w:rsidR="00C56FF1">
        <w:rPr>
          <w:lang w:eastAsia="en-US"/>
        </w:rPr>
        <w:t>, these items are common and easy to replace.</w:t>
      </w:r>
    </w:p>
    <w:p w14:paraId="696E2044" w14:textId="77777777" w:rsidR="00415928" w:rsidRDefault="00415928" w:rsidP="00FE4C8E">
      <w:pPr>
        <w:rPr>
          <w:lang w:eastAsia="en-US"/>
        </w:rPr>
      </w:pPr>
    </w:p>
    <w:p w14:paraId="53F39E14" w14:textId="20A7A429" w:rsidR="00415928" w:rsidRDefault="00415928" w:rsidP="009A4FD2">
      <w:pPr>
        <w:pStyle w:val="Heading3"/>
        <w:rPr>
          <w:lang w:eastAsia="en-US"/>
        </w:rPr>
      </w:pPr>
      <w:r>
        <w:rPr>
          <w:lang w:eastAsia="en-US"/>
        </w:rPr>
        <w:t>Implementation issues and bugs slowing progress</w:t>
      </w:r>
    </w:p>
    <w:p w14:paraId="01D10904" w14:textId="3C874334" w:rsidR="00415928" w:rsidRDefault="00415928" w:rsidP="00FE4C8E">
      <w:pPr>
        <w:rPr>
          <w:lang w:eastAsia="en-US"/>
        </w:rPr>
      </w:pPr>
      <w:r>
        <w:rPr>
          <w:lang w:eastAsia="en-US"/>
        </w:rPr>
        <w:t>When planning the project every task will be broken down into its atomic elements. Each of these tasks will be given a rating 1, 2, or 3 depending on how long it is likely to take and another rating depending on its priority. This way the velocity (how many points are being completed each week) can be monitored. If implementation issues cause less points to be completed than initially planned the project can be rescoped and features can be removed (to be added later if time permits) and the decision of which tasks to remove can be made intelligently considering its estimated time to complete and importance to the project.</w:t>
      </w:r>
    </w:p>
    <w:p w14:paraId="486AFF53" w14:textId="77777777" w:rsidR="00674F75" w:rsidRDefault="00674F75" w:rsidP="00FE4C8E">
      <w:pPr>
        <w:rPr>
          <w:lang w:eastAsia="en-US"/>
        </w:rPr>
      </w:pPr>
    </w:p>
    <w:p w14:paraId="3B2707A1" w14:textId="6F0C3DD7" w:rsidR="00674F75" w:rsidRDefault="00674F75" w:rsidP="009A4FD2">
      <w:pPr>
        <w:pStyle w:val="Heading3"/>
        <w:rPr>
          <w:lang w:eastAsia="en-US"/>
        </w:rPr>
      </w:pPr>
      <w:r>
        <w:rPr>
          <w:lang w:eastAsia="en-US"/>
        </w:rPr>
        <w:t>Unable to access or create the art needed in the game</w:t>
      </w:r>
    </w:p>
    <w:p w14:paraId="6CA62F04" w14:textId="49C1E088" w:rsidR="00674F75" w:rsidRDefault="00674F75" w:rsidP="00FE4C8E">
      <w:pPr>
        <w:rPr>
          <w:lang w:eastAsia="en-US"/>
        </w:rPr>
      </w:pPr>
      <w:r>
        <w:rPr>
          <w:lang w:eastAsia="en-US"/>
        </w:rPr>
        <w:t>Th</w:t>
      </w:r>
      <w:r w:rsidR="005B45CE">
        <w:rPr>
          <w:lang w:eastAsia="en-US"/>
        </w:rPr>
        <w:t xml:space="preserve">e two criteria’s being tested are if the correct movements are being performed and if </w:t>
      </w:r>
      <w:proofErr w:type="gramStart"/>
      <w:r w:rsidR="005B45CE">
        <w:rPr>
          <w:lang w:eastAsia="en-US"/>
        </w:rPr>
        <w:t>so</w:t>
      </w:r>
      <w:proofErr w:type="gramEnd"/>
      <w:r w:rsidR="005B45CE">
        <w:rPr>
          <w:lang w:eastAsia="en-US"/>
        </w:rPr>
        <w:t xml:space="preserve"> how many. And if the game is more or less motivating than other non-</w:t>
      </w:r>
      <w:proofErr w:type="gramStart"/>
      <w:r w:rsidR="005B45CE">
        <w:rPr>
          <w:lang w:eastAsia="en-US"/>
        </w:rPr>
        <w:t>game based</w:t>
      </w:r>
      <w:proofErr w:type="gramEnd"/>
      <w:r w:rsidR="005B45CE">
        <w:rPr>
          <w:lang w:eastAsia="en-US"/>
        </w:rPr>
        <w:t xml:space="preserve"> therapy methods. The art assets only impact the latter testing criteria so by nature the damage is limited. By keeping the game world small the art assets required are limited decreasing the probability of missing assets.</w:t>
      </w:r>
    </w:p>
    <w:p w14:paraId="0E9527CE" w14:textId="77777777" w:rsidR="005B45CE" w:rsidRDefault="005B45CE" w:rsidP="00FE4C8E">
      <w:pPr>
        <w:rPr>
          <w:lang w:eastAsia="en-US"/>
        </w:rPr>
      </w:pPr>
    </w:p>
    <w:p w14:paraId="1E2B98F5" w14:textId="048C9011" w:rsidR="005B45CE" w:rsidRDefault="005B45CE" w:rsidP="009A4FD2">
      <w:pPr>
        <w:pStyle w:val="Heading3"/>
        <w:rPr>
          <w:lang w:eastAsia="en-US"/>
        </w:rPr>
      </w:pPr>
      <w:r>
        <w:rPr>
          <w:lang w:eastAsia="en-US"/>
        </w:rPr>
        <w:t>Copyright materials being used in the game</w:t>
      </w:r>
    </w:p>
    <w:p w14:paraId="0613773C" w14:textId="2CAB2D73" w:rsidR="005B45CE" w:rsidRDefault="005B45CE" w:rsidP="00FE4C8E">
      <w:pPr>
        <w:rPr>
          <w:lang w:eastAsia="en-US"/>
        </w:rPr>
      </w:pPr>
      <w:r>
        <w:rPr>
          <w:lang w:eastAsia="en-US"/>
        </w:rPr>
        <w:t xml:space="preserve">Any </w:t>
      </w:r>
      <w:proofErr w:type="gramStart"/>
      <w:r>
        <w:rPr>
          <w:lang w:eastAsia="en-US"/>
        </w:rPr>
        <w:t>third party</w:t>
      </w:r>
      <w:proofErr w:type="gramEnd"/>
      <w:r>
        <w:rPr>
          <w:lang w:eastAsia="en-US"/>
        </w:rPr>
        <w:t xml:space="preserve"> assets will be checked for copyright.</w:t>
      </w:r>
    </w:p>
    <w:p w14:paraId="6E237F5B" w14:textId="77777777" w:rsidR="005B45CE" w:rsidRPr="00FE4C8E" w:rsidRDefault="005B45CE" w:rsidP="00FE4C8E">
      <w:pPr>
        <w:rPr>
          <w:lang w:eastAsia="en-US"/>
        </w:rPr>
      </w:pPr>
    </w:p>
    <w:p w14:paraId="5A97453B" w14:textId="744BD51E" w:rsidR="00640D72" w:rsidRPr="007444C0" w:rsidRDefault="00640D72" w:rsidP="00967A46">
      <w:pPr>
        <w:pStyle w:val="Heading1"/>
        <w:rPr>
          <w:lang w:val="en-GB"/>
        </w:rPr>
      </w:pPr>
      <w:bookmarkStart w:id="10" w:name="_Toc146709425"/>
      <w:r w:rsidRPr="007444C0">
        <w:rPr>
          <w:lang w:val="en-GB"/>
        </w:rPr>
        <w:t>Project Review and Methodology</w:t>
      </w:r>
      <w:bookmarkEnd w:id="10"/>
    </w:p>
    <w:p w14:paraId="7847DA8C" w14:textId="79831EB0" w:rsidR="00640D72" w:rsidRPr="007444C0" w:rsidRDefault="00640D72" w:rsidP="00A16FD9">
      <w:pPr>
        <w:pStyle w:val="Heading2"/>
        <w:rPr>
          <w:lang w:val="en-GB"/>
        </w:rPr>
      </w:pPr>
      <w:bookmarkStart w:id="11" w:name="_Toc146709426"/>
      <w:r w:rsidRPr="007444C0">
        <w:rPr>
          <w:lang w:val="en-GB"/>
        </w:rPr>
        <w:t>Critique of Past Final Year Projects</w:t>
      </w:r>
      <w:bookmarkEnd w:id="11"/>
    </w:p>
    <w:p w14:paraId="50BB2A58" w14:textId="32EC81C4" w:rsidR="00A739E1" w:rsidRPr="007444C0" w:rsidRDefault="00A739E1" w:rsidP="00EF23B2">
      <w:pPr>
        <w:jc w:val="both"/>
        <w:rPr>
          <w:rFonts w:ascii="Arial" w:hAnsi="Arial" w:cs="Arial"/>
          <w:iCs/>
          <w:color w:val="FF0000"/>
        </w:rPr>
      </w:pPr>
    </w:p>
    <w:p w14:paraId="77981F32" w14:textId="1504B4AD" w:rsidR="00640D72" w:rsidRPr="007444C0" w:rsidRDefault="00640D72" w:rsidP="00A16FD9">
      <w:pPr>
        <w:pStyle w:val="Heading2"/>
        <w:rPr>
          <w:lang w:val="en-GB"/>
        </w:rPr>
      </w:pPr>
      <w:bookmarkStart w:id="12" w:name="_Toc146709427"/>
      <w:r w:rsidRPr="007444C0">
        <w:rPr>
          <w:lang w:val="en-GB"/>
        </w:rPr>
        <w:t>Literature Search Methodology</w:t>
      </w:r>
      <w:bookmarkEnd w:id="12"/>
    </w:p>
    <w:p w14:paraId="0F6F8BF2" w14:textId="38AFAD76" w:rsidR="00DE7807" w:rsidRPr="007444C0" w:rsidRDefault="00B92257" w:rsidP="00A739E1">
      <w:pPr>
        <w:rPr>
          <w:lang w:eastAsia="en-US"/>
        </w:rPr>
      </w:pPr>
      <w:r>
        <w:rPr>
          <w:lang w:eastAsia="en-US"/>
        </w:rPr>
        <w:t>Google scholar, papers sent by supervisor</w:t>
      </w:r>
    </w:p>
    <w:p w14:paraId="21F1C890" w14:textId="1347EE44" w:rsidR="00640D72" w:rsidRPr="007444C0" w:rsidRDefault="00640D72" w:rsidP="00A16FD9">
      <w:pPr>
        <w:pStyle w:val="Heading2"/>
        <w:rPr>
          <w:lang w:val="en-GB"/>
        </w:rPr>
      </w:pPr>
      <w:bookmarkStart w:id="13" w:name="_Toc146709428"/>
      <w:r w:rsidRPr="007444C0">
        <w:rPr>
          <w:lang w:val="en-GB"/>
        </w:rPr>
        <w:t>Initial Literature Search Results</w:t>
      </w:r>
      <w:bookmarkEnd w:id="13"/>
    </w:p>
    <w:p w14:paraId="46A3DC94" w14:textId="1B3269D2" w:rsidR="00B92257" w:rsidRDefault="00F47213" w:rsidP="00B92257">
      <w:bookmarkStart w:id="14" w:name="_Toc146709429"/>
      <w:r>
        <w:t xml:space="preserve">Less papers needed in this stage. Initial search results </w:t>
      </w:r>
      <w:r w:rsidR="00927C14">
        <w:t xml:space="preserve">everything I say </w:t>
      </w:r>
      <w:r>
        <w:t>doesn’t need to be backed up</w:t>
      </w:r>
      <w:r w:rsidR="00927C14">
        <w:t>. How it effected proposal</w:t>
      </w:r>
    </w:p>
    <w:p w14:paraId="4306BB29" w14:textId="77777777" w:rsidR="00F47213" w:rsidRDefault="00F47213" w:rsidP="00B92257"/>
    <w:p w14:paraId="09DDD0C1" w14:textId="71C8D833" w:rsidR="00B92257" w:rsidRDefault="00B92257" w:rsidP="00B92257">
      <w:r w:rsidRPr="00B92257">
        <w:t>Serious games for upper limb rehabilitation after stroke: a meta-analysis</w:t>
      </w:r>
      <w:r>
        <w:t xml:space="preserve">, </w:t>
      </w:r>
    </w:p>
    <w:p w14:paraId="7D7FCBC7" w14:textId="4D588E6D" w:rsidR="00B92257" w:rsidRDefault="00B92257" w:rsidP="00B92257">
      <w:r w:rsidRPr="00B92257">
        <w:t>Serious Game Design and Clinical Improvement in Physical Rehabilitation: Systematic Review</w:t>
      </w:r>
    </w:p>
    <w:p w14:paraId="5A6AA4B1" w14:textId="578C1134" w:rsidR="00B92257" w:rsidRDefault="00B92257" w:rsidP="00B92257">
      <w:r w:rsidRPr="00B92257">
        <w:t>Development of a 3D, networked multi-user virtual reality environment for home therapy after stroke</w:t>
      </w:r>
    </w:p>
    <w:p w14:paraId="46A061BB" w14:textId="204C8A0A" w:rsidR="007444C0" w:rsidRDefault="00640D72" w:rsidP="003D0A6C">
      <w:pPr>
        <w:pStyle w:val="Heading1"/>
        <w:rPr>
          <w:lang w:val="en-GB"/>
        </w:rPr>
      </w:pPr>
      <w:r w:rsidRPr="007444C0">
        <w:rPr>
          <w:lang w:val="en-GB"/>
        </w:rPr>
        <w:lastRenderedPageBreak/>
        <w:t>Bibliography</w:t>
      </w:r>
      <w:bookmarkEnd w:id="14"/>
    </w:p>
    <w:p w14:paraId="1270ABE9" w14:textId="1E39390B" w:rsidR="00D96C7F" w:rsidRDefault="00D96C7F" w:rsidP="00D96C7F">
      <w:pPr>
        <w:rPr>
          <w:lang w:eastAsia="en-US"/>
        </w:rPr>
      </w:pP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71824FD4" w14:textId="77777777" w:rsidR="00D96C7F" w:rsidRDefault="00D96C7F" w:rsidP="00D96C7F">
      <w:pPr>
        <w:rPr>
          <w:lang w:eastAsia="en-US"/>
        </w:rPr>
      </w:pPr>
    </w:p>
    <w:p w14:paraId="6284E1BF" w14:textId="5DA67555" w:rsidR="00D96C7F" w:rsidRDefault="00D96C7F" w:rsidP="00D96C7F">
      <w:pPr>
        <w:rPr>
          <w:lang w:eastAsia="en-US"/>
        </w:rPr>
      </w:pPr>
      <w:proofErr w:type="spellStart"/>
      <w:r w:rsidRPr="00D96C7F">
        <w:rPr>
          <w:lang w:eastAsia="en-US"/>
        </w:rPr>
        <w:t>Triandafilou</w:t>
      </w:r>
      <w:proofErr w:type="spellEnd"/>
      <w:r w:rsidRPr="00D96C7F">
        <w:rPr>
          <w:lang w:eastAsia="en-US"/>
        </w:rPr>
        <w:t xml:space="preserve">, K.M., </w:t>
      </w:r>
      <w:proofErr w:type="spellStart"/>
      <w:r w:rsidRPr="00D96C7F">
        <w:rPr>
          <w:lang w:eastAsia="en-US"/>
        </w:rPr>
        <w:t>Tsoupikova</w:t>
      </w:r>
      <w:proofErr w:type="spellEnd"/>
      <w:r w:rsidRPr="00D96C7F">
        <w:rPr>
          <w:lang w:eastAsia="en-US"/>
        </w:rPr>
        <w:t xml:space="preserve">, D., Barry, A.J., Thielbar, K.N., </w:t>
      </w:r>
      <w:proofErr w:type="spellStart"/>
      <w:r w:rsidRPr="00D96C7F">
        <w:rPr>
          <w:lang w:eastAsia="en-US"/>
        </w:rPr>
        <w:t>Stoykov</w:t>
      </w:r>
      <w:proofErr w:type="spellEnd"/>
      <w:r w:rsidRPr="00D96C7F">
        <w:rPr>
          <w:lang w:eastAsia="en-US"/>
        </w:rPr>
        <w:t xml:space="preserve">, N. and Kamper, D.G., 2018. </w:t>
      </w:r>
      <w:proofErr w:type="gramStart"/>
      <w:r w:rsidRPr="00D96C7F">
        <w:rPr>
          <w:lang w:eastAsia="en-US"/>
        </w:rPr>
        <w:t>Development of a 3D,</w:t>
      </w:r>
      <w:proofErr w:type="gramEnd"/>
      <w:r w:rsidRPr="00D96C7F">
        <w:rPr>
          <w:lang w:eastAsia="en-US"/>
        </w:rPr>
        <w:t xml:space="preserve"> networked multi-user virtual reality environment for home therapy after stroke.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5</w:t>
      </w:r>
      <w:r w:rsidRPr="00D96C7F">
        <w:rPr>
          <w:lang w:eastAsia="en-US"/>
        </w:rPr>
        <w:t>, pp.1-13.</w:t>
      </w:r>
    </w:p>
    <w:p w14:paraId="62B9DA81" w14:textId="77777777" w:rsidR="00D96C7F" w:rsidRDefault="00D96C7F" w:rsidP="00D96C7F">
      <w:pPr>
        <w:rPr>
          <w:lang w:eastAsia="en-US"/>
        </w:rPr>
      </w:pPr>
    </w:p>
    <w:p w14:paraId="212DD5A7" w14:textId="6319CBF8" w:rsidR="00D96C7F" w:rsidRDefault="00D96C7F" w:rsidP="00D96C7F">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438106BA" w14:textId="77777777" w:rsidR="00D96C7F" w:rsidRDefault="00D96C7F" w:rsidP="00D96C7F">
      <w:pPr>
        <w:rPr>
          <w:lang w:eastAsia="en-US"/>
        </w:rPr>
      </w:pPr>
    </w:p>
    <w:p w14:paraId="4169C9AF" w14:textId="6E19204D" w:rsidR="00D96C7F" w:rsidRDefault="00D96C7F" w:rsidP="00D96C7F">
      <w:pPr>
        <w:rPr>
          <w:lang w:eastAsia="en-US"/>
        </w:rPr>
      </w:pPr>
      <w:r>
        <w:rPr>
          <w:lang w:eastAsia="en-US"/>
        </w:rPr>
        <w:t>Department for Environment Food &amp; Rural Affairs</w:t>
      </w:r>
      <w:r w:rsidR="00047ADD">
        <w:rPr>
          <w:lang w:eastAsia="en-US"/>
        </w:rPr>
        <w:t>.</w:t>
      </w:r>
      <w:r>
        <w:rPr>
          <w:lang w:eastAsia="en-US"/>
        </w:rPr>
        <w:t xml:space="preserve"> Statistical Digest of Rural England</w:t>
      </w:r>
      <w:r w:rsidR="003C5636">
        <w:rPr>
          <w:lang w:eastAsia="en-US"/>
        </w:rPr>
        <w:t xml:space="preserve"> </w:t>
      </w:r>
      <w:hyperlink r:id="rId12" w:history="1">
        <w:r w:rsidR="003C5636" w:rsidRPr="00DE4145">
          <w:rPr>
            <w:rStyle w:val="Hyperlink"/>
            <w:lang w:eastAsia="en-US"/>
          </w:rPr>
          <w:t>https://assets.publishing.service.gov.uk/media/661d3b95ac3dae9a53bd3dd3/16_04_2024_-_1_-_Population.pdf</w:t>
        </w:r>
      </w:hyperlink>
      <w:r w:rsidR="00047ADD">
        <w:rPr>
          <w:lang w:eastAsia="en-US"/>
        </w:rPr>
        <w:t xml:space="preserve">. </w:t>
      </w:r>
      <w:r w:rsidR="003C5636">
        <w:rPr>
          <w:lang w:eastAsia="en-US"/>
        </w:rPr>
        <w:t>Accessed 28/09/2024</w:t>
      </w:r>
    </w:p>
    <w:p w14:paraId="621E2755" w14:textId="77777777" w:rsidR="003C5636" w:rsidRDefault="003C5636" w:rsidP="00D96C7F">
      <w:pPr>
        <w:rPr>
          <w:lang w:eastAsia="en-US"/>
        </w:rPr>
      </w:pPr>
    </w:p>
    <w:p w14:paraId="081C365A" w14:textId="441D3FEE" w:rsidR="00D5702A" w:rsidRDefault="00D5702A" w:rsidP="00D96C7F">
      <w:pPr>
        <w:rPr>
          <w:lang w:eastAsia="en-US"/>
        </w:rPr>
      </w:pPr>
      <w:r>
        <w:rPr>
          <w:lang w:eastAsia="en-US"/>
        </w:rPr>
        <w:t xml:space="preserve">Grasp manual </w:t>
      </w:r>
      <w:hyperlink r:id="rId13" w:history="1">
        <w:r w:rsidRPr="00DE4145">
          <w:rPr>
            <w:rStyle w:val="Hyperlink"/>
            <w:lang w:eastAsia="en-US"/>
          </w:rPr>
          <w:t>https://neurorehab.med.ubc.ca/grasp/grasp-manuals-and-resources/grasp-instruction-manual-2/</w:t>
        </w:r>
      </w:hyperlink>
    </w:p>
    <w:p w14:paraId="28F8749E" w14:textId="77777777" w:rsidR="00D5702A" w:rsidRDefault="00D5702A" w:rsidP="00D96C7F">
      <w:pPr>
        <w:rPr>
          <w:lang w:eastAsia="en-US"/>
        </w:rPr>
      </w:pPr>
    </w:p>
    <w:p w14:paraId="3FD008EB" w14:textId="75739637" w:rsidR="00D5702A" w:rsidRDefault="00D5702A" w:rsidP="00D96C7F">
      <w:pPr>
        <w:rPr>
          <w:lang w:eastAsia="en-US"/>
        </w:rPr>
      </w:pPr>
      <w:r>
        <w:rPr>
          <w:lang w:eastAsia="en-US"/>
        </w:rPr>
        <w:t xml:space="preserve">Grasp patient manual </w:t>
      </w:r>
      <w:hyperlink r:id="rId14" w:history="1">
        <w:r w:rsidR="007F07BD" w:rsidRPr="0004450D">
          <w:rPr>
            <w:rStyle w:val="Hyperlink"/>
            <w:lang w:eastAsia="en-US"/>
          </w:rPr>
          <w:t>https://neurorehab.med.ubc.ca/grasp/grasp-manuals-and-resources/hospital-grasp-patient-exercise-manual-form/</w:t>
        </w:r>
      </w:hyperlink>
    </w:p>
    <w:p w14:paraId="6866F654" w14:textId="77777777" w:rsidR="007F07BD" w:rsidRDefault="007F07BD" w:rsidP="00D96C7F">
      <w:pPr>
        <w:rPr>
          <w:lang w:eastAsia="en-US"/>
        </w:rPr>
      </w:pPr>
    </w:p>
    <w:p w14:paraId="3A5123A1" w14:textId="135A5728" w:rsidR="007F07BD" w:rsidRDefault="007F07BD" w:rsidP="00D96C7F">
      <w:pPr>
        <w:rPr>
          <w:lang w:eastAsia="en-US"/>
        </w:rPr>
      </w:pPr>
    </w:p>
    <w:p w14:paraId="5C07FEFC" w14:textId="00A4B959" w:rsidR="00B30E8B" w:rsidRPr="00D96C7F" w:rsidRDefault="00B30E8B" w:rsidP="00D96C7F">
      <w:pPr>
        <w:rPr>
          <w:lang w:eastAsia="en-US"/>
        </w:rPr>
      </w:pPr>
      <w:r>
        <w:rPr>
          <w:lang w:eastAsia="en-US"/>
        </w:rPr>
        <w:t xml:space="preserve">If talked directly about paper should go in references if </w:t>
      </w:r>
      <w:proofErr w:type="spellStart"/>
      <w:r>
        <w:rPr>
          <w:lang w:eastAsia="en-US"/>
        </w:rPr>
        <w:t>its</w:t>
      </w:r>
      <w:proofErr w:type="spellEnd"/>
      <w:r>
        <w:rPr>
          <w:lang w:eastAsia="en-US"/>
        </w:rPr>
        <w:t xml:space="preserve"> just something read should be in </w:t>
      </w:r>
      <w:proofErr w:type="spellStart"/>
      <w:r>
        <w:rPr>
          <w:lang w:eastAsia="en-US"/>
        </w:rPr>
        <w:t>bibiography</w:t>
      </w:r>
      <w:proofErr w:type="spellEnd"/>
    </w:p>
    <w:sectPr w:rsidR="00B30E8B" w:rsidRPr="00D96C7F" w:rsidSect="004D54C3">
      <w:footerReference w:type="default" r:id="rId15"/>
      <w:footerReference w:type="firs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29C83" w14:textId="77777777" w:rsidR="00066893" w:rsidRDefault="00066893" w:rsidP="0073492E">
      <w:pPr>
        <w:spacing w:after="0" w:line="240" w:lineRule="auto"/>
      </w:pPr>
      <w:r>
        <w:separator/>
      </w:r>
    </w:p>
  </w:endnote>
  <w:endnote w:type="continuationSeparator" w:id="0">
    <w:p w14:paraId="28D8D9F2" w14:textId="77777777" w:rsidR="00066893" w:rsidRDefault="00066893"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E9A212" w14:textId="77777777" w:rsidR="00066893" w:rsidRDefault="00066893" w:rsidP="0073492E">
      <w:pPr>
        <w:spacing w:after="0" w:line="240" w:lineRule="auto"/>
      </w:pPr>
      <w:r>
        <w:separator/>
      </w:r>
    </w:p>
  </w:footnote>
  <w:footnote w:type="continuationSeparator" w:id="0">
    <w:p w14:paraId="22C24065" w14:textId="77777777" w:rsidR="00066893" w:rsidRDefault="00066893"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4"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7"/>
  </w:num>
  <w:num w:numId="3" w16cid:durableId="584337480">
    <w:abstractNumId w:val="5"/>
  </w:num>
  <w:num w:numId="4" w16cid:durableId="1108280834">
    <w:abstractNumId w:val="4"/>
  </w:num>
  <w:num w:numId="5" w16cid:durableId="520512958">
    <w:abstractNumId w:val="16"/>
  </w:num>
  <w:num w:numId="6" w16cid:durableId="969824566">
    <w:abstractNumId w:val="6"/>
  </w:num>
  <w:num w:numId="7" w16cid:durableId="2100249706">
    <w:abstractNumId w:val="15"/>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98130954">
    <w:abstractNumId w:val="14"/>
  </w:num>
  <w:num w:numId="18" w16cid:durableId="1613243129">
    <w:abstractNumId w:val="18"/>
  </w:num>
  <w:num w:numId="19" w16cid:durableId="154267285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F43"/>
    <w:rsid w:val="00007A7E"/>
    <w:rsid w:val="00013EC0"/>
    <w:rsid w:val="000157D7"/>
    <w:rsid w:val="00020D27"/>
    <w:rsid w:val="00021D37"/>
    <w:rsid w:val="0002471C"/>
    <w:rsid w:val="00042A9D"/>
    <w:rsid w:val="00047ADD"/>
    <w:rsid w:val="00055C42"/>
    <w:rsid w:val="00066258"/>
    <w:rsid w:val="00066893"/>
    <w:rsid w:val="00067C2B"/>
    <w:rsid w:val="00082E26"/>
    <w:rsid w:val="00086A0B"/>
    <w:rsid w:val="0009549E"/>
    <w:rsid w:val="00097608"/>
    <w:rsid w:val="000C7793"/>
    <w:rsid w:val="000D3C74"/>
    <w:rsid w:val="000E2B60"/>
    <w:rsid w:val="00101113"/>
    <w:rsid w:val="00123212"/>
    <w:rsid w:val="001644E0"/>
    <w:rsid w:val="00172407"/>
    <w:rsid w:val="00176C6F"/>
    <w:rsid w:val="0018018E"/>
    <w:rsid w:val="00182DFA"/>
    <w:rsid w:val="001D1980"/>
    <w:rsid w:val="00212E5F"/>
    <w:rsid w:val="002302D2"/>
    <w:rsid w:val="0023070F"/>
    <w:rsid w:val="002328DD"/>
    <w:rsid w:val="00234E79"/>
    <w:rsid w:val="00253A22"/>
    <w:rsid w:val="002571FC"/>
    <w:rsid w:val="00275393"/>
    <w:rsid w:val="00281E8D"/>
    <w:rsid w:val="002A2152"/>
    <w:rsid w:val="002B5DBD"/>
    <w:rsid w:val="002B6736"/>
    <w:rsid w:val="002C3C56"/>
    <w:rsid w:val="002E0A06"/>
    <w:rsid w:val="002E7910"/>
    <w:rsid w:val="002F47F7"/>
    <w:rsid w:val="003045C2"/>
    <w:rsid w:val="00314F27"/>
    <w:rsid w:val="003355DC"/>
    <w:rsid w:val="003479CE"/>
    <w:rsid w:val="003642ED"/>
    <w:rsid w:val="00396472"/>
    <w:rsid w:val="003C5636"/>
    <w:rsid w:val="003D0A6C"/>
    <w:rsid w:val="003D3E47"/>
    <w:rsid w:val="003E15FC"/>
    <w:rsid w:val="003F1987"/>
    <w:rsid w:val="00415928"/>
    <w:rsid w:val="00421D24"/>
    <w:rsid w:val="00435512"/>
    <w:rsid w:val="0043650D"/>
    <w:rsid w:val="00437776"/>
    <w:rsid w:val="00445522"/>
    <w:rsid w:val="0045627E"/>
    <w:rsid w:val="00457CCB"/>
    <w:rsid w:val="00463A01"/>
    <w:rsid w:val="00490457"/>
    <w:rsid w:val="004A01DD"/>
    <w:rsid w:val="004A704C"/>
    <w:rsid w:val="004D1D23"/>
    <w:rsid w:val="004D54C3"/>
    <w:rsid w:val="00501C7C"/>
    <w:rsid w:val="00513AAB"/>
    <w:rsid w:val="00542C6F"/>
    <w:rsid w:val="00546953"/>
    <w:rsid w:val="00547CD7"/>
    <w:rsid w:val="00552D2A"/>
    <w:rsid w:val="00562474"/>
    <w:rsid w:val="00583AED"/>
    <w:rsid w:val="005A4ED7"/>
    <w:rsid w:val="005B45CE"/>
    <w:rsid w:val="005C3D31"/>
    <w:rsid w:val="005C4EDA"/>
    <w:rsid w:val="005C60E3"/>
    <w:rsid w:val="005D6968"/>
    <w:rsid w:val="005D7B2B"/>
    <w:rsid w:val="005F0FE3"/>
    <w:rsid w:val="005F54E1"/>
    <w:rsid w:val="0061695A"/>
    <w:rsid w:val="006352F2"/>
    <w:rsid w:val="00640D72"/>
    <w:rsid w:val="006473FF"/>
    <w:rsid w:val="006479DF"/>
    <w:rsid w:val="00652726"/>
    <w:rsid w:val="0065378C"/>
    <w:rsid w:val="00674F75"/>
    <w:rsid w:val="006919D0"/>
    <w:rsid w:val="006A564E"/>
    <w:rsid w:val="006C5822"/>
    <w:rsid w:val="006D33EB"/>
    <w:rsid w:val="006E53EC"/>
    <w:rsid w:val="006F2C99"/>
    <w:rsid w:val="006F6E96"/>
    <w:rsid w:val="00706575"/>
    <w:rsid w:val="00707323"/>
    <w:rsid w:val="00731D47"/>
    <w:rsid w:val="0073492E"/>
    <w:rsid w:val="00740473"/>
    <w:rsid w:val="00740676"/>
    <w:rsid w:val="0074125A"/>
    <w:rsid w:val="007444C0"/>
    <w:rsid w:val="00753C3C"/>
    <w:rsid w:val="0075766F"/>
    <w:rsid w:val="00781E74"/>
    <w:rsid w:val="00783D3C"/>
    <w:rsid w:val="00796D4F"/>
    <w:rsid w:val="007A1027"/>
    <w:rsid w:val="007B40A7"/>
    <w:rsid w:val="007B63E1"/>
    <w:rsid w:val="007C2497"/>
    <w:rsid w:val="007C423D"/>
    <w:rsid w:val="007F07BD"/>
    <w:rsid w:val="0080254A"/>
    <w:rsid w:val="00805569"/>
    <w:rsid w:val="008063C3"/>
    <w:rsid w:val="00807DC6"/>
    <w:rsid w:val="00812FD1"/>
    <w:rsid w:val="00837D19"/>
    <w:rsid w:val="0085542D"/>
    <w:rsid w:val="00864361"/>
    <w:rsid w:val="00871D15"/>
    <w:rsid w:val="008754B1"/>
    <w:rsid w:val="00881F77"/>
    <w:rsid w:val="008C1C90"/>
    <w:rsid w:val="008C456E"/>
    <w:rsid w:val="008D116D"/>
    <w:rsid w:val="008F5666"/>
    <w:rsid w:val="00907A63"/>
    <w:rsid w:val="00907C39"/>
    <w:rsid w:val="009115DD"/>
    <w:rsid w:val="00912578"/>
    <w:rsid w:val="00915433"/>
    <w:rsid w:val="00927C14"/>
    <w:rsid w:val="00932B6C"/>
    <w:rsid w:val="00955245"/>
    <w:rsid w:val="00967A46"/>
    <w:rsid w:val="00971D6F"/>
    <w:rsid w:val="00972C34"/>
    <w:rsid w:val="009852DF"/>
    <w:rsid w:val="009A4FD2"/>
    <w:rsid w:val="009A6821"/>
    <w:rsid w:val="009F3108"/>
    <w:rsid w:val="00A16FD9"/>
    <w:rsid w:val="00A176AA"/>
    <w:rsid w:val="00A32186"/>
    <w:rsid w:val="00A32F85"/>
    <w:rsid w:val="00A344E6"/>
    <w:rsid w:val="00A402EA"/>
    <w:rsid w:val="00A52F6D"/>
    <w:rsid w:val="00A53390"/>
    <w:rsid w:val="00A67624"/>
    <w:rsid w:val="00A739E1"/>
    <w:rsid w:val="00A836EE"/>
    <w:rsid w:val="00A9340D"/>
    <w:rsid w:val="00A96303"/>
    <w:rsid w:val="00AB32CB"/>
    <w:rsid w:val="00AB3DFE"/>
    <w:rsid w:val="00B14ACB"/>
    <w:rsid w:val="00B2490B"/>
    <w:rsid w:val="00B30E8B"/>
    <w:rsid w:val="00B3591E"/>
    <w:rsid w:val="00B37700"/>
    <w:rsid w:val="00B4232B"/>
    <w:rsid w:val="00B55BD3"/>
    <w:rsid w:val="00B63385"/>
    <w:rsid w:val="00B80050"/>
    <w:rsid w:val="00B92257"/>
    <w:rsid w:val="00B94FFB"/>
    <w:rsid w:val="00B96071"/>
    <w:rsid w:val="00BA074D"/>
    <w:rsid w:val="00BB4FC6"/>
    <w:rsid w:val="00BB5FA4"/>
    <w:rsid w:val="00BC5AAD"/>
    <w:rsid w:val="00BC6B80"/>
    <w:rsid w:val="00BD4951"/>
    <w:rsid w:val="00BE4B4C"/>
    <w:rsid w:val="00BF0991"/>
    <w:rsid w:val="00C00D22"/>
    <w:rsid w:val="00C06297"/>
    <w:rsid w:val="00C10ECA"/>
    <w:rsid w:val="00C56FF1"/>
    <w:rsid w:val="00C66495"/>
    <w:rsid w:val="00C66D1B"/>
    <w:rsid w:val="00C839C8"/>
    <w:rsid w:val="00C93719"/>
    <w:rsid w:val="00C961FC"/>
    <w:rsid w:val="00C96634"/>
    <w:rsid w:val="00CA3D3F"/>
    <w:rsid w:val="00CB0DC2"/>
    <w:rsid w:val="00CF5184"/>
    <w:rsid w:val="00D06382"/>
    <w:rsid w:val="00D07985"/>
    <w:rsid w:val="00D31409"/>
    <w:rsid w:val="00D3764B"/>
    <w:rsid w:val="00D41E2B"/>
    <w:rsid w:val="00D50C33"/>
    <w:rsid w:val="00D5702A"/>
    <w:rsid w:val="00D96C7F"/>
    <w:rsid w:val="00DA38C4"/>
    <w:rsid w:val="00DA493D"/>
    <w:rsid w:val="00DE15B2"/>
    <w:rsid w:val="00DE7807"/>
    <w:rsid w:val="00E014F9"/>
    <w:rsid w:val="00E075E0"/>
    <w:rsid w:val="00E26B88"/>
    <w:rsid w:val="00E74028"/>
    <w:rsid w:val="00E74303"/>
    <w:rsid w:val="00E87F95"/>
    <w:rsid w:val="00EA04D5"/>
    <w:rsid w:val="00EA4076"/>
    <w:rsid w:val="00EC2716"/>
    <w:rsid w:val="00EC52FB"/>
    <w:rsid w:val="00EC6639"/>
    <w:rsid w:val="00ED1D9E"/>
    <w:rsid w:val="00EE60AB"/>
    <w:rsid w:val="00EF23B2"/>
    <w:rsid w:val="00F04BC0"/>
    <w:rsid w:val="00F1780F"/>
    <w:rsid w:val="00F26746"/>
    <w:rsid w:val="00F43E8D"/>
    <w:rsid w:val="00F45CD1"/>
    <w:rsid w:val="00F47213"/>
    <w:rsid w:val="00F655D4"/>
    <w:rsid w:val="00F66D53"/>
    <w:rsid w:val="00F70C21"/>
    <w:rsid w:val="00F806BE"/>
    <w:rsid w:val="00F95EAA"/>
    <w:rsid w:val="00FD5923"/>
    <w:rsid w:val="00FE39F0"/>
    <w:rsid w:val="00FE40EE"/>
    <w:rsid w:val="00FE4C8E"/>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eurorehab.med.ubc.ca/grasp/grasp-manuals-and-resources/grasp-instruction-manual-2/"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sets.publishing.service.gov.uk/media/661d3b95ac3dae9a53bd3dd3/16_04_2024_-_1_-_Population.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neurorehab.med.ubc.ca/grasp/grasp-manuals-and-resources/hospital-grasp-patient-exercise-manual-for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182DFA"/>
    <w:rsid w:val="001F2BBF"/>
    <w:rsid w:val="00291C03"/>
    <w:rsid w:val="003635C8"/>
    <w:rsid w:val="0039798E"/>
    <w:rsid w:val="00562474"/>
    <w:rsid w:val="00583AED"/>
    <w:rsid w:val="005C4EDA"/>
    <w:rsid w:val="005F0FE3"/>
    <w:rsid w:val="00740676"/>
    <w:rsid w:val="00783D3C"/>
    <w:rsid w:val="007D3204"/>
    <w:rsid w:val="007E24E0"/>
    <w:rsid w:val="00864361"/>
    <w:rsid w:val="00874914"/>
    <w:rsid w:val="00933D4D"/>
    <w:rsid w:val="00971D6F"/>
    <w:rsid w:val="00AA6207"/>
    <w:rsid w:val="00AB32CB"/>
    <w:rsid w:val="00D01E25"/>
    <w:rsid w:val="00D50C33"/>
    <w:rsid w:val="00D9018A"/>
    <w:rsid w:val="00DE5C12"/>
    <w:rsid w:val="00ED0D04"/>
    <w:rsid w:val="00F26119"/>
    <w:rsid w:val="00F37BBC"/>
    <w:rsid w:val="00F655D4"/>
    <w:rsid w:val="00F806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9</Pages>
  <Words>2240</Words>
  <Characters>1277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reating a multiplayer game encouraging movements beneficial for upper limb stroke rehabilitation</vt:lpstr>
    </vt:vector>
  </TitlesOfParts>
  <Company/>
  <LinksUpToDate>false</LinksUpToDate>
  <CharactersWithSpaces>1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Beneficial movements for upper limb stroke rehabilitation</dc:title>
  <dc:subject>Project Proposal</dc:subject>
  <dc:creator>Quanbin Sun</dc:creator>
  <cp:keywords/>
  <dc:description/>
  <cp:lastModifiedBy>James Bland</cp:lastModifiedBy>
  <cp:revision>62</cp:revision>
  <dcterms:created xsi:type="dcterms:W3CDTF">2024-09-11T14:29:00Z</dcterms:created>
  <dcterms:modified xsi:type="dcterms:W3CDTF">2024-10-08T12:48:00Z</dcterms:modified>
</cp:coreProperties>
</file>